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E84" w:rsidRPr="00AF6860" w:rsidRDefault="00AF6860" w:rsidP="008754E6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en-GB"/>
        </w:rPr>
      </w:pPr>
      <w:r w:rsidRPr="00AF6860">
        <w:rPr>
          <w:rFonts w:ascii="Times New Roman" w:hAnsi="Times New Roman" w:cs="Times New Roman"/>
          <w:sz w:val="32"/>
          <w:szCs w:val="32"/>
          <w:lang w:val="en-GB"/>
        </w:rPr>
        <w:t>title</w:t>
      </w:r>
      <w:r w:rsidR="00A54992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815E89">
        <w:rPr>
          <w:rFonts w:ascii="Times New Roman" w:hAnsi="Times New Roman" w:cs="Times New Roman"/>
          <w:sz w:val="32"/>
          <w:szCs w:val="32"/>
          <w:lang w:val="en-GB"/>
        </w:rPr>
        <w:t xml:space="preserve">OF THE PAPER 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[Times New Roman 16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old</w:t>
      </w:r>
      <w:r w:rsidR="002410A2" w:rsidRPr="00AF6860">
        <w:rPr>
          <w:rFonts w:ascii="Times New Roman" w:hAnsi="Times New Roman" w:cs="Times New Roman"/>
          <w:sz w:val="32"/>
          <w:szCs w:val="32"/>
          <w:lang w:val="en-GB"/>
        </w:rPr>
        <w:t>, centr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ed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lock capitals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>]</w:t>
      </w:r>
    </w:p>
    <w:p w:rsidR="006E1E84" w:rsidRPr="00AF6860" w:rsidRDefault="006E1E84" w:rsidP="008754E6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en-GB" w:eastAsia="es-ES"/>
        </w:rPr>
      </w:pPr>
    </w:p>
    <w:p w:rsidR="00D819CB" w:rsidRPr="00AF6860" w:rsidRDefault="00D819CB" w:rsidP="008754E6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ut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h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or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’s Name</w:t>
      </w:r>
      <w:r w:rsidR="00B27EF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[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Times New Roman,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14</w:t>
      </w:r>
      <w:r w:rsidR="00F40005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pt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</w:t>
      </w:r>
      <w:r w:rsidR="00B27EF7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centred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</w:p>
    <w:p w:rsidR="00D819CB" w:rsidRPr="00AF6860" w:rsidRDefault="00373171" w:rsidP="008754E6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en-GB"/>
        </w:rPr>
      </w:pPr>
      <w:r>
        <w:rPr>
          <w:rFonts w:ascii="Times New Roman" w:hAnsi="Times New Roman" w:cs="Times New Roman"/>
          <w:i w:val="0"/>
          <w:sz w:val="28"/>
          <w:szCs w:val="28"/>
          <w:lang w:val="en-GB"/>
        </w:rPr>
        <w:t>Institution</w:t>
      </w:r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>
        <w:rPr>
          <w:rFonts w:ascii="Times New Roman" w:hAnsi="Times New Roman" w:cs="Times New Roman"/>
          <w:i w:val="0"/>
          <w:sz w:val="28"/>
          <w:szCs w:val="28"/>
          <w:lang w:val="en-GB"/>
        </w:rPr>
        <w:t>country</w:t>
      </w:r>
      <w:r w:rsidR="00B27EF7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 </w:t>
      </w:r>
      <w:r w:rsidR="0005393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[</w:t>
      </w:r>
      <w:r w:rsidR="00D819CB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Times New Roman, 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14</w:t>
      </w:r>
      <w:r w:rsidR="00CD0C09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pt</w:t>
      </w:r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centred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]</w:t>
      </w:r>
    </w:p>
    <w:p w:rsidR="00D819CB" w:rsidRPr="00AF6860" w:rsidRDefault="00D819CB" w:rsidP="008754E6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en-GB"/>
        </w:rPr>
      </w:pPr>
    </w:p>
    <w:p w:rsidR="00F46E41" w:rsidRPr="00B27EF7" w:rsidRDefault="00567239" w:rsidP="008754E6">
      <w:pPr>
        <w:pStyle w:val="IATED-Affiliation"/>
        <w:jc w:val="both"/>
        <w:rPr>
          <w:rFonts w:ascii="Times New Roman" w:hAnsi="Times New Roman" w:cs="Times New Roman"/>
          <w:sz w:val="24"/>
          <w:lang w:val="en-GB"/>
        </w:rPr>
      </w:pPr>
      <w:r w:rsidRPr="00B27EF7">
        <w:rPr>
          <w:rFonts w:ascii="Times New Roman" w:hAnsi="Times New Roman" w:cs="Times New Roman"/>
          <w:b/>
          <w:sz w:val="24"/>
          <w:lang w:val="en-GB"/>
        </w:rPr>
        <w:t>Abstract.</w:t>
      </w:r>
      <w:r w:rsidR="00B27EF7" w:rsidRPr="00B27EF7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BA25CD">
        <w:rPr>
          <w:rFonts w:ascii="Times New Roman" w:hAnsi="Times New Roman" w:cs="Times New Roman"/>
          <w:sz w:val="24"/>
          <w:lang w:val="en-GB"/>
        </w:rPr>
        <w:t>It contains a</w:t>
      </w:r>
      <w:r w:rsidR="00AF6860" w:rsidRPr="00B27EF7">
        <w:rPr>
          <w:rFonts w:ascii="Times New Roman" w:hAnsi="Times New Roman" w:cs="Times New Roman"/>
          <w:sz w:val="24"/>
          <w:lang w:val="en-GB"/>
        </w:rPr>
        <w:t>pproximately</w:t>
      </w:r>
      <w:r w:rsidR="00B27EF7" w:rsidRPr="00B27EF7">
        <w:rPr>
          <w:rFonts w:ascii="Times New Roman" w:hAnsi="Times New Roman" w:cs="Times New Roman"/>
          <w:sz w:val="24"/>
          <w:lang w:val="en-GB"/>
        </w:rPr>
        <w:t xml:space="preserve"> </w:t>
      </w:r>
      <w:r w:rsidR="00CD0C09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200 </w:t>
      </w:r>
      <w:r w:rsidR="00AF6860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>words in English. The abstract contains a brief description of the research problem and novelty</w:t>
      </w:r>
      <w:r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>The abstract must include</w:t>
      </w:r>
      <w:r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>:</w:t>
      </w:r>
      <w:r w:rsidR="00B27EF7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 </w:t>
      </w:r>
      <w:r w:rsidR="00AF6860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>the research aim, the primary methods used, including a brief description of the main research results</w:t>
      </w:r>
      <w:r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 w:rsidRPr="00B27EF7">
        <w:rPr>
          <w:rFonts w:ascii="Times New Roman" w:hAnsi="Times New Roman" w:cs="Times New Roman"/>
          <w:sz w:val="24"/>
          <w:shd w:val="clear" w:color="auto" w:fill="FFFFFF"/>
          <w:lang w:val="en-GB"/>
        </w:rPr>
        <w:t>Please format the paper in accordance with the requirements</w:t>
      </w:r>
      <w:r w:rsidR="006706AA" w:rsidRPr="00B27EF7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 w:rsidRPr="00B27EF7">
        <w:rPr>
          <w:rFonts w:ascii="Times New Roman" w:hAnsi="Times New Roman" w:cs="Times New Roman"/>
          <w:b/>
          <w:sz w:val="24"/>
          <w:lang w:val="en-GB"/>
        </w:rPr>
        <w:t>Do not use special characters, symbols, or mathematical s</w:t>
      </w:r>
      <w:r w:rsidR="00815E89" w:rsidRPr="00B27EF7">
        <w:rPr>
          <w:rFonts w:ascii="Times New Roman" w:hAnsi="Times New Roman" w:cs="Times New Roman"/>
          <w:b/>
          <w:sz w:val="24"/>
          <w:lang w:val="en-GB"/>
        </w:rPr>
        <w:t>igns</w:t>
      </w:r>
      <w:r w:rsidR="004A09C3" w:rsidRPr="00B27EF7">
        <w:rPr>
          <w:rFonts w:ascii="Times New Roman" w:hAnsi="Times New Roman" w:cs="Times New Roman"/>
          <w:b/>
          <w:sz w:val="24"/>
          <w:lang w:val="en-GB"/>
        </w:rPr>
        <w:t xml:space="preserve"> in the title </w:t>
      </w:r>
      <w:r w:rsidR="005A7D21" w:rsidRPr="00B27EF7">
        <w:rPr>
          <w:rFonts w:ascii="Times New Roman" w:hAnsi="Times New Roman" w:cs="Times New Roman"/>
          <w:b/>
          <w:sz w:val="24"/>
          <w:lang w:val="en-GB"/>
        </w:rPr>
        <w:t>or</w:t>
      </w:r>
      <w:r w:rsidR="004A09C3" w:rsidRPr="00B27EF7">
        <w:rPr>
          <w:rFonts w:ascii="Times New Roman" w:hAnsi="Times New Roman" w:cs="Times New Roman"/>
          <w:b/>
          <w:sz w:val="24"/>
          <w:lang w:val="en-GB"/>
        </w:rPr>
        <w:t xml:space="preserve"> the abstract</w:t>
      </w:r>
      <w:r w:rsidR="00F02DCE" w:rsidRPr="00B27EF7">
        <w:rPr>
          <w:rFonts w:ascii="Times New Roman" w:hAnsi="Times New Roman" w:cs="Times New Roman"/>
          <w:b/>
          <w:sz w:val="24"/>
          <w:lang w:val="en-GB"/>
        </w:rPr>
        <w:t>.</w:t>
      </w:r>
      <w:r w:rsidR="00B27EF7" w:rsidRPr="00B27EF7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4A09C3" w:rsidRPr="00B27EF7">
        <w:rPr>
          <w:rFonts w:ascii="Times New Roman" w:hAnsi="Times New Roman" w:cs="Times New Roman"/>
          <w:sz w:val="24"/>
          <w:lang w:val="en-GB"/>
        </w:rPr>
        <w:t xml:space="preserve">The title must not exceed </w:t>
      </w:r>
      <w:r w:rsidR="002A060E" w:rsidRPr="00B27EF7">
        <w:rPr>
          <w:rFonts w:ascii="Times New Roman" w:hAnsi="Times New Roman" w:cs="Times New Roman"/>
          <w:sz w:val="24"/>
          <w:lang w:val="en-GB"/>
        </w:rPr>
        <w:t xml:space="preserve">12 </w:t>
      </w:r>
      <w:r w:rsidR="004A09C3" w:rsidRPr="00B27EF7">
        <w:rPr>
          <w:rFonts w:ascii="Times New Roman" w:hAnsi="Times New Roman" w:cs="Times New Roman"/>
          <w:sz w:val="24"/>
          <w:lang w:val="en-GB"/>
        </w:rPr>
        <w:t>words</w:t>
      </w:r>
      <w:r w:rsidR="002A060E" w:rsidRPr="00B27EF7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 w:rsidRPr="00B27EF7">
        <w:rPr>
          <w:rFonts w:ascii="Times New Roman" w:hAnsi="Times New Roman" w:cs="Times New Roman"/>
          <w:sz w:val="24"/>
          <w:lang w:val="en-GB"/>
        </w:rPr>
        <w:t>If the paper is in Latvian, all titles must be translated into English</w:t>
      </w:r>
      <w:r w:rsidR="003E50E5" w:rsidRPr="00B27EF7">
        <w:rPr>
          <w:rFonts w:ascii="Times New Roman" w:hAnsi="Times New Roman" w:cs="Times New Roman"/>
          <w:sz w:val="24"/>
          <w:lang w:val="en-GB"/>
        </w:rPr>
        <w:t>.</w:t>
      </w:r>
      <w:r w:rsidR="00B27EF7" w:rsidRPr="00B27EF7">
        <w:rPr>
          <w:rFonts w:ascii="Times New Roman" w:hAnsi="Times New Roman" w:cs="Times New Roman"/>
          <w:sz w:val="24"/>
          <w:lang w:val="en-GB"/>
        </w:rPr>
        <w:t xml:space="preserve"> </w:t>
      </w:r>
      <w:r w:rsidR="004A09C3" w:rsidRPr="00B27EF7">
        <w:rPr>
          <w:rFonts w:ascii="Times New Roman" w:hAnsi="Times New Roman" w:cs="Times New Roman"/>
          <w:sz w:val="24"/>
          <w:lang w:val="en-GB"/>
        </w:rPr>
        <w:t xml:space="preserve">The font of the </w:t>
      </w:r>
      <w:r w:rsidR="00815E89" w:rsidRPr="00B27EF7">
        <w:rPr>
          <w:rFonts w:ascii="Times New Roman" w:hAnsi="Times New Roman" w:cs="Times New Roman"/>
          <w:sz w:val="24"/>
          <w:lang w:val="en-GB"/>
        </w:rPr>
        <w:t>a</w:t>
      </w:r>
      <w:r w:rsidR="006E1E84" w:rsidRPr="00B27EF7">
        <w:rPr>
          <w:rFonts w:ascii="Times New Roman" w:hAnsi="Times New Roman" w:cs="Times New Roman"/>
          <w:sz w:val="24"/>
          <w:lang w:val="en-GB"/>
        </w:rPr>
        <w:t xml:space="preserve">bstract </w:t>
      </w:r>
      <w:r w:rsidR="004A09C3" w:rsidRPr="00B27EF7">
        <w:rPr>
          <w:rFonts w:ascii="Times New Roman" w:hAnsi="Times New Roman" w:cs="Times New Roman"/>
          <w:sz w:val="24"/>
          <w:lang w:val="en-GB"/>
        </w:rPr>
        <w:t xml:space="preserve">is </w:t>
      </w:r>
      <w:r w:rsidR="00F02DCE" w:rsidRPr="00B27EF7">
        <w:rPr>
          <w:rFonts w:ascii="Times New Roman" w:eastAsiaTheme="majorEastAsia" w:hAnsi="Times New Roman" w:cs="Times New Roman"/>
          <w:sz w:val="24"/>
          <w:lang w:val="en-GB"/>
        </w:rPr>
        <w:t>Times New Roman</w:t>
      </w:r>
      <w:r w:rsidR="004A09C3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5032C1" w:rsidRPr="00B27EF7">
        <w:rPr>
          <w:rFonts w:ascii="Times New Roman" w:eastAsiaTheme="majorEastAsia" w:hAnsi="Times New Roman" w:cs="Times New Roman"/>
          <w:sz w:val="24"/>
          <w:lang w:val="en-GB"/>
        </w:rPr>
        <w:t>Italic</w:t>
      </w:r>
      <w:r w:rsidR="00F02DCE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4A09C3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font size </w:t>
      </w:r>
      <w:r w:rsidR="00F02DCE" w:rsidRPr="00B27EF7">
        <w:rPr>
          <w:rFonts w:ascii="Times New Roman" w:eastAsiaTheme="majorEastAsia" w:hAnsi="Times New Roman" w:cs="Times New Roman"/>
          <w:sz w:val="24"/>
          <w:lang w:val="en-GB"/>
        </w:rPr>
        <w:t>12 pt.</w:t>
      </w:r>
    </w:p>
    <w:p w:rsidR="00053930" w:rsidRPr="00B27EF7" w:rsidRDefault="00567239" w:rsidP="008754E6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en-GB"/>
        </w:rPr>
      </w:pPr>
      <w:r w:rsidRPr="00B27EF7">
        <w:rPr>
          <w:rFonts w:ascii="Times New Roman" w:eastAsiaTheme="majorEastAsia" w:hAnsi="Times New Roman" w:cs="Times New Roman"/>
          <w:b/>
          <w:sz w:val="24"/>
          <w:lang w:val="en-GB"/>
        </w:rPr>
        <w:t>Keywords:</w:t>
      </w:r>
      <w:r w:rsidR="00B27EF7" w:rsidRPr="00B27EF7">
        <w:rPr>
          <w:rFonts w:ascii="Times New Roman" w:eastAsiaTheme="majorEastAsia" w:hAnsi="Times New Roman" w:cs="Times New Roman"/>
          <w:b/>
          <w:sz w:val="24"/>
          <w:lang w:val="en-GB"/>
        </w:rPr>
        <w:t xml:space="preserve"> </w:t>
      </w:r>
      <w:r w:rsidR="00B27EF7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list in English in the alphabetical order, up to 7 words </w:t>
      </w:r>
      <w:r w:rsidR="00373171" w:rsidRPr="00B27EF7">
        <w:rPr>
          <w:rFonts w:ascii="Times New Roman" w:eastAsiaTheme="majorEastAsia" w:hAnsi="Times New Roman" w:cs="Times New Roman"/>
          <w:sz w:val="24"/>
          <w:lang w:val="en-GB"/>
        </w:rPr>
        <w:t>or</w:t>
      </w:r>
      <w:r w:rsidR="00B27EF7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373171" w:rsidRPr="00B27EF7">
        <w:rPr>
          <w:rFonts w:ascii="Times New Roman" w:eastAsiaTheme="majorEastAsia" w:hAnsi="Times New Roman" w:cs="Times New Roman"/>
          <w:sz w:val="24"/>
          <w:lang w:val="en-GB"/>
        </w:rPr>
        <w:t>short</w:t>
      </w:r>
      <w:r w:rsidR="00B27EF7" w:rsidRPr="00B27EF7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373171" w:rsidRPr="00B27EF7">
        <w:rPr>
          <w:rFonts w:ascii="Times New Roman" w:eastAsiaTheme="majorEastAsia" w:hAnsi="Times New Roman" w:cs="Times New Roman"/>
          <w:sz w:val="24"/>
          <w:lang w:val="en-GB"/>
        </w:rPr>
        <w:t>phrases.</w:t>
      </w:r>
    </w:p>
    <w:p w:rsidR="00D819CB" w:rsidRPr="00AF6860" w:rsidRDefault="00D819CB" w:rsidP="008754E6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en-GB"/>
        </w:rPr>
      </w:pPr>
    </w:p>
    <w:p w:rsidR="001023FC" w:rsidRPr="00AF6860" w:rsidRDefault="00602D59" w:rsidP="008754E6">
      <w:pPr>
        <w:pStyle w:val="IATED-Authors"/>
        <w:spacing w:after="0"/>
        <w:rPr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I</w:t>
      </w:r>
      <w:r w:rsidR="00780ECA">
        <w:rPr>
          <w:rFonts w:ascii="Times New Roman" w:hAnsi="Times New Roman" w:cs="Times New Roman"/>
          <w:sz w:val="28"/>
          <w:szCs w:val="28"/>
          <w:lang w:val="en-GB"/>
        </w:rPr>
        <w:t>ntroduction</w:t>
      </w:r>
      <w:r w:rsidR="00B27EF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[Times New Roman, 14 pt, </w:t>
      </w:r>
      <w:r w:rsidR="001D5103" w:rsidRPr="00245D58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 centr</w:t>
      </w:r>
      <w:r w:rsidR="001D5103">
        <w:rPr>
          <w:rFonts w:ascii="Times New Roman" w:hAnsi="Times New Roman" w:cs="Times New Roman"/>
          <w:b w:val="0"/>
          <w:sz w:val="28"/>
          <w:szCs w:val="28"/>
          <w:lang w:val="en-GB"/>
        </w:rPr>
        <w:t>e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</w:p>
    <w:p w:rsidR="00053930" w:rsidRPr="00AF6860" w:rsidRDefault="00053930" w:rsidP="008754E6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  <w:lang w:val="en-GB"/>
        </w:rPr>
      </w:pPr>
    </w:p>
    <w:p w:rsidR="001023FC" w:rsidRPr="00AF6860" w:rsidRDefault="001D5103" w:rsidP="008754E6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  <w:lang w:val="en-GB"/>
        </w:rPr>
      </w:pP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article must be no more than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10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pages</w:t>
      </w:r>
      <w:r w:rsidR="00B27EF7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 w:rsidR="00815E89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long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(i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ncluding the list of references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).</w:t>
      </w:r>
      <w:r w:rsidR="00B27EF7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If the article is longer, additional fee for every page </w:t>
      </w:r>
      <w:r w:rsidR="00562CEA">
        <w:rPr>
          <w:rFonts w:ascii="Times New Roman" w:hAnsi="Times New Roman" w:cs="Times New Roman"/>
          <w:b w:val="0"/>
          <w:sz w:val="28"/>
          <w:szCs w:val="28"/>
          <w:lang w:val="en-GB"/>
        </w:rPr>
        <w:t>is</w:t>
      </w:r>
      <w:r w:rsidR="00CD0C09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10</w:t>
      </w:r>
      <w:r w:rsidR="00B27EF7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EUR</w:t>
      </w:r>
      <w:r w:rsidR="009220CB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.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page size is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A4,</w:t>
      </w:r>
      <w:r w:rsidR="00B27EF7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text is in one column, line spacing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single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left page border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right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top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bottom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.</w:t>
      </w:r>
    </w:p>
    <w:p w:rsidR="00053930" w:rsidRPr="00AF6860" w:rsidRDefault="00684DBC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AF6860">
        <w:rPr>
          <w:rFonts w:ascii="Times New Roman" w:hAnsi="Times New Roman"/>
          <w:sz w:val="28"/>
          <w:szCs w:val="28"/>
          <w:lang w:val="en-GB"/>
        </w:rPr>
        <w:t>F</w:t>
      </w:r>
      <w:r w:rsidR="00BB67AE" w:rsidRPr="00AF6860">
        <w:rPr>
          <w:rFonts w:ascii="Times New Roman" w:hAnsi="Times New Roman"/>
          <w:sz w:val="28"/>
          <w:szCs w:val="28"/>
          <w:lang w:val="en-GB"/>
        </w:rPr>
        <w:t>ont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 xml:space="preserve"> Times New Roman, </w:t>
      </w:r>
      <w:r w:rsidR="001D5103">
        <w:rPr>
          <w:rFonts w:ascii="Times New Roman" w:hAnsi="Times New Roman"/>
          <w:sz w:val="28"/>
          <w:szCs w:val="28"/>
          <w:lang w:val="en-GB"/>
        </w:rPr>
        <w:t xml:space="preserve">font size 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>14 pt</w:t>
      </w:r>
      <w:r w:rsidR="0009217F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815E89">
        <w:rPr>
          <w:rFonts w:ascii="Times New Roman" w:hAnsi="Times New Roman"/>
          <w:sz w:val="28"/>
          <w:szCs w:val="28"/>
          <w:lang w:val="en-GB"/>
        </w:rPr>
        <w:t>First line indent</w:t>
      </w:r>
      <w:r w:rsidR="00FB45F8" w:rsidRPr="00AF6860">
        <w:rPr>
          <w:rFonts w:ascii="Times New Roman" w:eastAsia="Times New Roman" w:hAnsi="Times New Roman"/>
          <w:sz w:val="28"/>
          <w:szCs w:val="28"/>
          <w:lang w:val="en-GB"/>
        </w:rPr>
        <w:t>10 mm.</w:t>
      </w:r>
    </w:p>
    <w:p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introduction </w:t>
      </w:r>
      <w:r w:rsidR="00815E89">
        <w:rPr>
          <w:rFonts w:ascii="Times New Roman" w:hAnsi="Times New Roman"/>
          <w:sz w:val="28"/>
          <w:szCs w:val="28"/>
          <w:lang w:val="en-GB"/>
        </w:rPr>
        <w:t>state</w:t>
      </w:r>
      <w:r>
        <w:rPr>
          <w:rFonts w:ascii="Times New Roman" w:hAnsi="Times New Roman"/>
          <w:sz w:val="28"/>
          <w:szCs w:val="28"/>
          <w:lang w:val="en-GB"/>
        </w:rPr>
        <w:t>s the importance of the topic, the research aim, methods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.</w:t>
      </w:r>
      <w:r w:rsidR="00B27EF7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Length 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– 2/3 </w:t>
      </w:r>
      <w:r w:rsidR="00BA25CD">
        <w:rPr>
          <w:rFonts w:ascii="Times New Roman" w:hAnsi="Times New Roman"/>
          <w:sz w:val="28"/>
          <w:szCs w:val="28"/>
          <w:lang w:val="en-GB"/>
        </w:rPr>
        <w:t xml:space="preserve">of a </w:t>
      </w:r>
      <w:r>
        <w:rPr>
          <w:rFonts w:ascii="Times New Roman" w:hAnsi="Times New Roman"/>
          <w:sz w:val="28"/>
          <w:szCs w:val="28"/>
          <w:lang w:val="en-GB"/>
        </w:rPr>
        <w:t xml:space="preserve">page to 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>1</w:t>
      </w:r>
      <w:r w:rsidR="00B27EF7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page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>.</w:t>
      </w:r>
    </w:p>
    <w:p w:rsidR="00053930" w:rsidRPr="00AF6860" w:rsidRDefault="00053930" w:rsidP="008754E6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:rsidR="00F90C68" w:rsidRPr="00AF6860" w:rsidRDefault="00FB3C63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Body of</w:t>
      </w:r>
      <w:r w:rsidR="001D5103">
        <w:rPr>
          <w:rFonts w:ascii="Times New Roman" w:hAnsi="Times New Roman"/>
          <w:b/>
          <w:sz w:val="28"/>
          <w:szCs w:val="28"/>
          <w:lang w:val="en-GB"/>
        </w:rPr>
        <w:t xml:space="preserve"> the Article</w:t>
      </w:r>
    </w:p>
    <w:p w:rsidR="00165020" w:rsidRPr="00AF6860" w:rsidRDefault="00165020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:rsidR="00354416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We accept original empirical and theoretical studies on important topics and their relation to practice</w:t>
      </w:r>
      <w:r w:rsidR="00DB7D46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nt of the body of the article i</w:t>
      </w:r>
      <w:r w:rsidR="00B46463" w:rsidRPr="00AF6860">
        <w:rPr>
          <w:rFonts w:ascii="Times New Roman" w:hAnsi="Times New Roman"/>
          <w:sz w:val="28"/>
          <w:szCs w:val="28"/>
          <w:lang w:val="en-GB"/>
        </w:rPr>
        <w:t>s</w:t>
      </w:r>
      <w:r w:rsidR="00B27EF7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7443" w:rsidRPr="00AF6860">
        <w:rPr>
          <w:rFonts w:ascii="Times New Roman" w:hAnsi="Times New Roman"/>
          <w:i/>
          <w:sz w:val="28"/>
          <w:szCs w:val="28"/>
          <w:lang w:val="en-GB"/>
        </w:rPr>
        <w:t>Times New Roman</w:t>
      </w:r>
      <w:r w:rsidR="00EF7443" w:rsidRPr="00AF6860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font siz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14 pt. </w:t>
      </w:r>
    </w:p>
    <w:p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llowing sections are recommended for the articl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:</w:t>
      </w:r>
    </w:p>
    <w:p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terature review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–</w:t>
      </w:r>
      <w:r>
        <w:rPr>
          <w:rFonts w:ascii="Times New Roman" w:hAnsi="Times New Roman"/>
          <w:sz w:val="28"/>
          <w:szCs w:val="28"/>
          <w:lang w:val="en-GB"/>
        </w:rPr>
        <w:t xml:space="preserve"> conclusions on the issue </w:t>
      </w:r>
      <w:r w:rsidR="00815E89">
        <w:rPr>
          <w:rFonts w:ascii="Times New Roman" w:hAnsi="Times New Roman"/>
          <w:sz w:val="28"/>
          <w:szCs w:val="28"/>
          <w:lang w:val="en-GB"/>
        </w:rPr>
        <w:t>studied</w:t>
      </w:r>
      <w:r>
        <w:rPr>
          <w:rFonts w:ascii="Times New Roman" w:hAnsi="Times New Roman"/>
          <w:sz w:val="28"/>
          <w:szCs w:val="28"/>
          <w:lang w:val="en-GB"/>
        </w:rPr>
        <w:t xml:space="preserve"> are anal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, a review of other studies is provided, etc.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M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et</w:t>
      </w:r>
      <w:r>
        <w:rPr>
          <w:rFonts w:ascii="Times New Roman" w:hAnsi="Times New Roman"/>
          <w:sz w:val="28"/>
          <w:szCs w:val="28"/>
          <w:lang w:val="en-GB"/>
        </w:rPr>
        <w:t>h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odolo</w:t>
      </w:r>
      <w:r>
        <w:rPr>
          <w:rFonts w:ascii="Times New Roman" w:hAnsi="Times New Roman"/>
          <w:sz w:val="28"/>
          <w:szCs w:val="28"/>
          <w:lang w:val="en-GB"/>
        </w:rPr>
        <w:t>gy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 xml:space="preserve">research tools, data collection procedure and methods of analysis,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and </w:t>
      </w:r>
      <w:r>
        <w:rPr>
          <w:rFonts w:ascii="Times New Roman" w:hAnsi="Times New Roman"/>
          <w:sz w:val="28"/>
          <w:szCs w:val="28"/>
          <w:lang w:val="en-GB"/>
        </w:rPr>
        <w:t>the study sample are describ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:rsidR="00685712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search results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e most significant results and their in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terpret</w:t>
      </w:r>
      <w:r>
        <w:rPr>
          <w:rFonts w:ascii="Times New Roman" w:hAnsi="Times New Roman"/>
          <w:sz w:val="28"/>
          <w:szCs w:val="28"/>
          <w:lang w:val="en-GB"/>
        </w:rPr>
        <w:t>ation are present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:rsidR="00685712" w:rsidRPr="00BA25CD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 w:rsidRPr="00BA25CD">
        <w:rPr>
          <w:rFonts w:ascii="Times New Roman" w:hAnsi="Times New Roman"/>
          <w:sz w:val="28"/>
          <w:szCs w:val="28"/>
          <w:lang w:val="en-GB"/>
        </w:rPr>
        <w:t>Conclusions and/or</w:t>
      </w:r>
      <w:r w:rsidR="00B27EF7" w:rsidRPr="00BA25CD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373171" w:rsidRPr="00BA25CD">
        <w:rPr>
          <w:rFonts w:ascii="Times New Roman" w:hAnsi="Times New Roman"/>
          <w:sz w:val="28"/>
          <w:szCs w:val="28"/>
          <w:lang w:val="en-GB"/>
        </w:rPr>
        <w:t>discus</w:t>
      </w:r>
      <w:r w:rsidR="00B27EF7" w:rsidRPr="00BA25CD">
        <w:rPr>
          <w:rFonts w:ascii="Times New Roman" w:hAnsi="Times New Roman"/>
          <w:sz w:val="28"/>
          <w:szCs w:val="28"/>
          <w:lang w:val="en-GB"/>
        </w:rPr>
        <w:t>s</w:t>
      </w:r>
      <w:r w:rsidR="00373171" w:rsidRPr="00BA25CD">
        <w:rPr>
          <w:rFonts w:ascii="Times New Roman" w:hAnsi="Times New Roman"/>
          <w:sz w:val="28"/>
          <w:szCs w:val="28"/>
          <w:lang w:val="en-GB"/>
        </w:rPr>
        <w:t>ion</w:t>
      </w:r>
      <w:r w:rsidR="00685712" w:rsidRPr="00BA25CD">
        <w:rPr>
          <w:rFonts w:ascii="Times New Roman" w:hAnsi="Times New Roman"/>
          <w:sz w:val="28"/>
          <w:szCs w:val="28"/>
          <w:lang w:val="en-GB"/>
        </w:rPr>
        <w:t>;</w:t>
      </w:r>
    </w:p>
    <w:p w:rsidR="00373171" w:rsidRPr="00BA25CD" w:rsidRDefault="00A54992" w:rsidP="00373171">
      <w:pPr>
        <w:pStyle w:val="ListParagraph"/>
        <w:numPr>
          <w:ilvl w:val="0"/>
          <w:numId w:val="2"/>
        </w:numPr>
        <w:rPr>
          <w:rFonts w:eastAsia="Calibri"/>
          <w:sz w:val="28"/>
          <w:szCs w:val="28"/>
          <w:lang w:val="en-GB" w:eastAsia="ru-RU"/>
        </w:rPr>
      </w:pPr>
      <w:r>
        <w:rPr>
          <w:rFonts w:eastAsia="Calibri"/>
          <w:sz w:val="28"/>
          <w:szCs w:val="28"/>
          <w:lang w:val="en-GB" w:eastAsia="ru-RU"/>
        </w:rPr>
        <w:t>S</w:t>
      </w:r>
      <w:r w:rsidR="00BA25CD" w:rsidRPr="00BA25CD">
        <w:rPr>
          <w:rFonts w:eastAsia="Calibri"/>
          <w:sz w:val="28"/>
          <w:szCs w:val="28"/>
          <w:lang w:val="en-GB" w:eastAsia="ru-RU"/>
        </w:rPr>
        <w:t xml:space="preserve">ummary (if the body text </w:t>
      </w:r>
      <w:r>
        <w:rPr>
          <w:rFonts w:eastAsia="Calibri"/>
          <w:sz w:val="28"/>
          <w:szCs w:val="28"/>
          <w:lang w:val="en-GB" w:eastAsia="ru-RU"/>
        </w:rPr>
        <w:t>is written in Latvian</w:t>
      </w:r>
      <w:r w:rsidR="00BA25CD" w:rsidRPr="00BA25CD">
        <w:rPr>
          <w:rFonts w:eastAsia="Calibri"/>
          <w:sz w:val="28"/>
          <w:szCs w:val="28"/>
          <w:lang w:val="en-GB" w:eastAsia="ru-RU"/>
        </w:rPr>
        <w:t>) - in English, length - 2/3 of a page to 1 page</w:t>
      </w:r>
    </w:p>
    <w:p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 w:rsidRPr="00644376">
        <w:rPr>
          <w:rFonts w:ascii="Times New Roman" w:hAnsi="Times New Roman"/>
          <w:sz w:val="28"/>
          <w:szCs w:val="28"/>
          <w:lang w:val="en-GB"/>
        </w:rPr>
        <w:t>Acknowledgemen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is section also includes references to projec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;</w:t>
      </w:r>
    </w:p>
    <w:p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st of references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which includes only the sources refer</w:t>
      </w:r>
      <w:r w:rsidR="00C7555C">
        <w:rPr>
          <w:rFonts w:ascii="Times New Roman" w:hAnsi="Times New Roman"/>
          <w:sz w:val="28"/>
          <w:szCs w:val="28"/>
          <w:lang w:val="en-GB"/>
        </w:rPr>
        <w:t xml:space="preserve">red to </w:t>
      </w:r>
      <w:r>
        <w:rPr>
          <w:rFonts w:ascii="Times New Roman" w:hAnsi="Times New Roman"/>
          <w:sz w:val="28"/>
          <w:szCs w:val="28"/>
          <w:lang w:val="en-GB"/>
        </w:rPr>
        <w:t>in the text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lastRenderedPageBreak/>
        <w:t xml:space="preserve">Depending on the type and aim of the article, there may be small changes in the structure of the article 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a section may be missing or added</w:t>
      </w:r>
      <w:r w:rsidR="00177C2F" w:rsidRPr="00644376">
        <w:rPr>
          <w:rFonts w:ascii="Times New Roman" w:hAnsi="Times New Roman"/>
          <w:sz w:val="28"/>
          <w:szCs w:val="28"/>
          <w:lang w:val="en-GB"/>
        </w:rPr>
        <w:t>)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Section titles are not numbered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abbr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eviations are used in the text, the complete phrase is </w:t>
      </w:r>
      <w:r w:rsidR="00562CEA">
        <w:rPr>
          <w:rFonts w:ascii="Times New Roman" w:hAnsi="Times New Roman"/>
          <w:sz w:val="28"/>
          <w:szCs w:val="28"/>
          <w:lang w:val="en-GB"/>
        </w:rPr>
        <w:t>given</w:t>
      </w:r>
      <w:r w:rsidR="00A30E71">
        <w:rPr>
          <w:rFonts w:ascii="Times New Roman" w:hAnsi="Times New Roman"/>
          <w:sz w:val="28"/>
          <w:szCs w:val="28"/>
          <w:lang w:val="en-GB"/>
        </w:rPr>
        <w:t>when mentioned for the first time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:rsidR="00BC3E00" w:rsidRPr="00644376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No appendices are added to the scientific article</w:t>
      </w:r>
      <w:r w:rsidR="00BC3E00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:rsidR="00EF7443" w:rsidRPr="00B3151F" w:rsidRDefault="00EF7443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EF7443" w:rsidRPr="00A30E71" w:rsidRDefault="00CD557E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 xml:space="preserve">Presenting </w:t>
      </w:r>
      <w:r w:rsidR="00177C2F" w:rsidRPr="00A30E71">
        <w:rPr>
          <w:rFonts w:ascii="Times New Roman" w:hAnsi="Times New Roman"/>
          <w:b/>
          <w:sz w:val="28"/>
          <w:szCs w:val="28"/>
          <w:lang w:val="en-GB"/>
        </w:rPr>
        <w:t>Tab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>l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 xml:space="preserve"> and Figur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</w:p>
    <w:p w:rsidR="00F02DCE" w:rsidRPr="00A30E71" w:rsidRDefault="00F02DCE" w:rsidP="008754E6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:rsidR="009B17BB" w:rsidRPr="00A30E71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Figures and tables may be used for presenting information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text must contain references to the tables and figures</w:t>
      </w:r>
      <w:r w:rsidR="00815E89">
        <w:rPr>
          <w:rFonts w:ascii="Times New Roman" w:hAnsi="Times New Roman"/>
          <w:sz w:val="28"/>
          <w:szCs w:val="28"/>
          <w:lang w:val="en-GB"/>
        </w:rPr>
        <w:t>;</w:t>
      </w:r>
      <w:r>
        <w:rPr>
          <w:rFonts w:ascii="Times New Roman" w:hAnsi="Times New Roman"/>
          <w:sz w:val="28"/>
          <w:szCs w:val="28"/>
          <w:lang w:val="en-GB"/>
        </w:rPr>
        <w:t xml:space="preserve"> these are not retold but ana</w:t>
      </w:r>
      <w:r w:rsidR="0009762C">
        <w:rPr>
          <w:rFonts w:ascii="Times New Roman" w:hAnsi="Times New Roman"/>
          <w:sz w:val="28"/>
          <w:szCs w:val="28"/>
          <w:lang w:val="en-GB"/>
        </w:rPr>
        <w:t>l</w:t>
      </w:r>
      <w:r>
        <w:rPr>
          <w:rFonts w:ascii="Times New Roman" w:hAnsi="Times New Roman"/>
          <w:sz w:val="28"/>
          <w:szCs w:val="28"/>
          <w:lang w:val="en-GB"/>
        </w:rPr>
        <w:t>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:rsidR="009B17BB" w:rsidRPr="00A30E71" w:rsidRDefault="00562CEA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V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isual information in </w:t>
      </w:r>
      <w:r>
        <w:rPr>
          <w:rFonts w:ascii="Times New Roman" w:hAnsi="Times New Roman"/>
          <w:sz w:val="28"/>
          <w:szCs w:val="28"/>
          <w:lang w:val="en-GB"/>
        </w:rPr>
        <w:t>the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figure must be as simple as possible, without unnecessary details. Curves and toning must be easily distinguishable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On the inside, the size of letters and digits must be at least 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10 p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.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The figure is centred</w:t>
      </w:r>
      <w:r w:rsidR="00AB167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:rsidR="009B17BB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legend is best placed on the right of the diagram or below it</w:t>
      </w:r>
      <w:r w:rsidR="00BA25CD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Fig</w:t>
      </w:r>
      <w:r w:rsidR="007E3658">
        <w:rPr>
          <w:rFonts w:ascii="Times New Roman" w:hAnsi="Times New Roman"/>
          <w:sz w:val="28"/>
          <w:szCs w:val="28"/>
          <w:lang w:val="en-GB"/>
        </w:rPr>
        <w:t>.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1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).</w:t>
      </w:r>
      <w:r w:rsidR="00BA25CD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Figures are numbered using Arabic numerals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>The figure title is always written below the figure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 figure number is typed in </w:t>
      </w:r>
      <w:r w:rsidR="009220C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 xml:space="preserve">, 12 </w:t>
      </w:r>
      <w:proofErr w:type="spellStart"/>
      <w:r w:rsidR="009220C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he </w:t>
      </w:r>
      <w:proofErr w:type="spellStart"/>
      <w:r w:rsidR="000C127D">
        <w:rPr>
          <w:rFonts w:ascii="Times New Roman" w:hAnsi="Times New Roman"/>
          <w:sz w:val="28"/>
          <w:szCs w:val="28"/>
          <w:lang w:val="lv-LV"/>
        </w:rPr>
        <w:t>figure</w:t>
      </w:r>
      <w:proofErr w:type="spellEnd"/>
      <w:r w:rsidR="00BA25CD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9762C">
        <w:rPr>
          <w:rFonts w:ascii="Times New Roman" w:hAnsi="Times New Roman"/>
          <w:sz w:val="28"/>
          <w:szCs w:val="28"/>
          <w:lang w:val="en-GB"/>
        </w:rPr>
        <w:t>title – in</w:t>
      </w:r>
      <w:r w:rsidR="00BA25CD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FD481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177C2F" w:rsidRPr="00A30E71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BA25CD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FD481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09762C">
        <w:rPr>
          <w:rFonts w:ascii="Times New Roman" w:hAnsi="Times New Roman"/>
          <w:sz w:val="28"/>
          <w:szCs w:val="28"/>
          <w:lang w:val="en-GB"/>
        </w:rPr>
        <w:t>bol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>, centr</w:t>
      </w:r>
      <w:r w:rsidR="0009762C">
        <w:rPr>
          <w:rFonts w:ascii="Times New Roman" w:hAnsi="Times New Roman"/>
          <w:sz w:val="28"/>
          <w:szCs w:val="28"/>
          <w:lang w:val="en-GB"/>
        </w:rPr>
        <w:t>e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re is no period at the end of the title. If a figure </w:t>
      </w:r>
      <w:r w:rsidR="007E3658">
        <w:rPr>
          <w:rFonts w:ascii="Times New Roman" w:hAnsi="Times New Roman"/>
          <w:sz w:val="28"/>
          <w:szCs w:val="28"/>
          <w:lang w:val="en-GB"/>
        </w:rPr>
        <w:t>comes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 from another source, a reference is </w:t>
      </w:r>
      <w:r w:rsidR="00F130DE">
        <w:rPr>
          <w:rFonts w:ascii="Times New Roman" w:hAnsi="Times New Roman"/>
          <w:sz w:val="28"/>
          <w:szCs w:val="28"/>
          <w:lang w:val="en-GB"/>
        </w:rPr>
        <w:t>given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 after the title</w:t>
      </w:r>
      <w:r w:rsidR="00192435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:rsidR="008754E6" w:rsidRPr="00A30E71" w:rsidRDefault="008754E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8754E6" w:rsidRPr="00B3151F" w:rsidRDefault="008754E6" w:rsidP="008754E6">
      <w:pPr>
        <w:spacing w:line="240" w:lineRule="auto"/>
        <w:jc w:val="center"/>
        <w:rPr>
          <w:highlight w:val="yellow"/>
        </w:rPr>
      </w:pPr>
      <w:r>
        <w:rPr>
          <w:noProof/>
          <w:lang w:val="lv-LV" w:eastAsia="lv-LV"/>
        </w:rPr>
        <w:drawing>
          <wp:inline distT="0" distB="0" distL="0" distR="0">
            <wp:extent cx="5629275" cy="32004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0D52A5" w:rsidRPr="00B3151F" w:rsidRDefault="0009762C" w:rsidP="008754E6">
      <w:pPr>
        <w:pStyle w:val="CommentText"/>
        <w:spacing w:after="0"/>
        <w:jc w:val="center"/>
        <w:rPr>
          <w:rFonts w:ascii="Times New Roman" w:hAnsi="Times New Roman"/>
          <w:i/>
          <w:sz w:val="24"/>
          <w:szCs w:val="24"/>
          <w:lang w:val="lv-LV"/>
        </w:rPr>
      </w:pPr>
      <w:r>
        <w:rPr>
          <w:rFonts w:ascii="Times New Roman" w:hAnsi="Times New Roman"/>
          <w:i/>
          <w:sz w:val="24"/>
          <w:szCs w:val="24"/>
          <w:lang w:val="lv-LV"/>
        </w:rPr>
        <w:t>Figure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1</w:t>
      </w:r>
      <w:r w:rsidR="00BA25CD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09762C">
        <w:rPr>
          <w:rFonts w:ascii="Times New Roman" w:hAnsi="Times New Roman"/>
          <w:b/>
          <w:i/>
          <w:sz w:val="24"/>
          <w:szCs w:val="24"/>
          <w:lang w:val="lv-LV"/>
        </w:rPr>
        <w:t>Title</w:t>
      </w:r>
      <w:proofErr w:type="spellEnd"/>
      <w:r w:rsidR="00BA25CD">
        <w:rPr>
          <w:rFonts w:ascii="Times New Roman" w:hAnsi="Times New Roman"/>
          <w:b/>
          <w:i/>
          <w:sz w:val="24"/>
          <w:szCs w:val="24"/>
          <w:lang w:val="lv-LV"/>
        </w:rPr>
        <w:t xml:space="preserve"> 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(</w:t>
      </w:r>
      <w:r>
        <w:rPr>
          <w:rFonts w:ascii="Times New Roman" w:hAnsi="Times New Roman"/>
          <w:i/>
          <w:sz w:val="24"/>
          <w:szCs w:val="24"/>
          <w:lang w:val="lv-LV"/>
        </w:rPr>
        <w:t>reference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)</w:t>
      </w:r>
    </w:p>
    <w:p w:rsidR="000D52A5" w:rsidRPr="00B3151F" w:rsidRDefault="000D52A5" w:rsidP="00B76A0C">
      <w:pPr>
        <w:pStyle w:val="CommentText"/>
        <w:spacing w:after="0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:rsidR="0060611E" w:rsidRPr="0009762C" w:rsidRDefault="0009762C" w:rsidP="008754E6">
      <w:pPr>
        <w:spacing w:after="0" w:line="240" w:lineRule="auto"/>
        <w:ind w:firstLine="567"/>
        <w:jc w:val="both"/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</w:pPr>
      <w:r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f the</w:t>
      </w:r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</w:t>
      </w:r>
      <w:r w:rsidR="00A54992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article is in Latvian</w:t>
      </w:r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, the figure title </w:t>
      </w:r>
      <w:proofErr w:type="gramStart"/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s duplicated</w:t>
      </w:r>
      <w:proofErr w:type="gramEnd"/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in English</w:t>
      </w:r>
      <w:r w:rsidR="00FD481B"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.</w:t>
      </w:r>
    </w:p>
    <w:p w:rsidR="00177C2F" w:rsidRPr="0009762C" w:rsidRDefault="00177C2F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09762C">
        <w:rPr>
          <w:rFonts w:ascii="Times New Roman" w:hAnsi="Times New Roman"/>
          <w:sz w:val="28"/>
          <w:szCs w:val="28"/>
          <w:lang w:val="en-GB"/>
        </w:rPr>
        <w:t>T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he table title is located </w:t>
      </w:r>
      <w:r w:rsidR="007E3658">
        <w:rPr>
          <w:rFonts w:ascii="Times New Roman" w:hAnsi="Times New Roman"/>
          <w:sz w:val="28"/>
          <w:szCs w:val="28"/>
          <w:lang w:val="en-GB"/>
        </w:rPr>
        <w:t>above the table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 (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able 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1). 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Tab</w:t>
      </w:r>
      <w:r w:rsidR="007E3658">
        <w:rPr>
          <w:rFonts w:ascii="Times New Roman" w:hAnsi="Times New Roman"/>
          <w:sz w:val="28"/>
          <w:szCs w:val="28"/>
          <w:lang w:val="en-GB"/>
        </w:rPr>
        <w:t>les are numbered using Arabic numerals</w:t>
      </w:r>
      <w:r w:rsidR="00A32994" w:rsidRPr="0009762C">
        <w:rPr>
          <w:rFonts w:ascii="Times New Roman" w:hAnsi="Times New Roman"/>
          <w:sz w:val="28"/>
          <w:szCs w:val="28"/>
          <w:lang w:val="en-GB"/>
        </w:rPr>
        <w:t>.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number is typed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, 12 pt,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title –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9220CB" w:rsidRPr="0009762C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BA25CD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pt, </w:t>
      </w:r>
      <w:r w:rsidR="007E3658">
        <w:rPr>
          <w:rFonts w:ascii="Times New Roman" w:hAnsi="Times New Roman"/>
          <w:sz w:val="28"/>
          <w:szCs w:val="28"/>
          <w:lang w:val="en-GB"/>
        </w:rPr>
        <w:t>bol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, centr</w:t>
      </w:r>
      <w:r w:rsidR="007E3658">
        <w:rPr>
          <w:rFonts w:ascii="Times New Roman" w:hAnsi="Times New Roman"/>
          <w:sz w:val="28"/>
          <w:szCs w:val="28"/>
          <w:lang w:val="en-GB"/>
        </w:rPr>
        <w:t>e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here is no </w:t>
      </w:r>
      <w:r w:rsidR="007E3658">
        <w:rPr>
          <w:rFonts w:ascii="Times New Roman" w:hAnsi="Times New Roman"/>
          <w:sz w:val="28"/>
          <w:szCs w:val="28"/>
          <w:lang w:val="en-GB"/>
        </w:rPr>
        <w:lastRenderedPageBreak/>
        <w:t xml:space="preserve">period at the end of the title. If the </w:t>
      </w:r>
      <w:r w:rsidR="00A54992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article is in Latvian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, the </w:t>
      </w:r>
      <w:r w:rsidR="000C127D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table 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title </w:t>
      </w:r>
      <w:proofErr w:type="gramStart"/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s duplicated</w:t>
      </w:r>
      <w:proofErr w:type="gramEnd"/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in English</w:t>
      </w:r>
      <w:r w:rsidRPr="0009762C">
        <w:rPr>
          <w:rFonts w:ascii="Times New Roman" w:hAnsi="Times New Roman"/>
          <w:sz w:val="28"/>
          <w:szCs w:val="28"/>
          <w:lang w:val="en-GB"/>
        </w:rPr>
        <w:t>.</w:t>
      </w:r>
    </w:p>
    <w:p w:rsidR="00A877A6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t is preferable to include notes, which may be an explanation of separate abbreviations or symbols</w:t>
      </w:r>
      <w:r w:rsidR="00F130DE">
        <w:rPr>
          <w:rFonts w:ascii="Times New Roman" w:hAnsi="Times New Roman"/>
          <w:sz w:val="28"/>
          <w:szCs w:val="28"/>
          <w:lang w:val="en-GB"/>
        </w:rPr>
        <w:t>, below the tabl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If a</w:t>
      </w:r>
      <w:r w:rsidR="00A877A6" w:rsidRPr="0009762C">
        <w:rPr>
          <w:rFonts w:ascii="Times New Roman" w:hAnsi="Times New Roman"/>
          <w:sz w:val="28"/>
          <w:szCs w:val="28"/>
          <w:lang w:val="en-GB"/>
        </w:rPr>
        <w:t xml:space="preserve"> tabl</w:t>
      </w:r>
      <w:r>
        <w:rPr>
          <w:rFonts w:ascii="Times New Roman" w:hAnsi="Times New Roman"/>
          <w:sz w:val="28"/>
          <w:szCs w:val="28"/>
          <w:lang w:val="en-GB"/>
        </w:rPr>
        <w:t>e comes from another source, the source is specified below the table as follows</w:t>
      </w:r>
      <w:r w:rsidR="002A060E" w:rsidRPr="0009762C">
        <w:rPr>
          <w:rFonts w:ascii="Times New Roman" w:hAnsi="Times New Roman"/>
          <w:sz w:val="28"/>
          <w:szCs w:val="28"/>
          <w:lang w:val="en-GB"/>
        </w:rPr>
        <w:t xml:space="preserve">: </w:t>
      </w:r>
      <w:r w:rsidRPr="007E3658">
        <w:rPr>
          <w:rFonts w:ascii="Times New Roman" w:hAnsi="Times New Roman"/>
          <w:i/>
          <w:sz w:val="28"/>
          <w:szCs w:val="28"/>
          <w:lang w:val="en-GB"/>
        </w:rPr>
        <w:t>Source</w:t>
      </w:r>
      <w:r w:rsidR="002A060E" w:rsidRPr="0009762C">
        <w:rPr>
          <w:rFonts w:ascii="Times New Roman" w:hAnsi="Times New Roman"/>
          <w:i/>
          <w:sz w:val="28"/>
          <w:szCs w:val="28"/>
          <w:lang w:val="en-GB"/>
        </w:rPr>
        <w:t xml:space="preserve">: …. </w:t>
      </w:r>
    </w:p>
    <w:p w:rsidR="00177C2F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ables are created compact, preferably using portrait orientation, not exceeding one pag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>.</w:t>
      </w:r>
    </w:p>
    <w:p w:rsidR="00D159FA" w:rsidRPr="00B3151F" w:rsidRDefault="00D159FA" w:rsidP="008754E6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:rsidR="00D159FA" w:rsidRPr="00536B40" w:rsidRDefault="00D159FA" w:rsidP="008754E6">
      <w:pPr>
        <w:pStyle w:val="ListParagraph"/>
        <w:ind w:left="927" w:hanging="927"/>
        <w:jc w:val="center"/>
        <w:rPr>
          <w:b/>
          <w:i/>
          <w:sz w:val="24"/>
          <w:szCs w:val="24"/>
          <w:lang w:val="en-GB"/>
        </w:rPr>
      </w:pPr>
      <w:r w:rsidRPr="000C127D">
        <w:rPr>
          <w:i/>
          <w:sz w:val="24"/>
          <w:szCs w:val="24"/>
          <w:lang w:val="en-GB"/>
        </w:rPr>
        <w:t>Table 1</w:t>
      </w:r>
      <w:r w:rsidR="00FB45F8" w:rsidRPr="000C127D">
        <w:rPr>
          <w:i/>
          <w:sz w:val="24"/>
          <w:szCs w:val="24"/>
          <w:lang w:val="en-GB"/>
        </w:rPr>
        <w:t> </w:t>
      </w:r>
      <w:r w:rsidR="007E3658" w:rsidRPr="000C127D">
        <w:rPr>
          <w:b/>
          <w:i/>
          <w:sz w:val="24"/>
          <w:szCs w:val="24"/>
          <w:lang w:val="en-GB"/>
        </w:rPr>
        <w:t>Title in English</w:t>
      </w:r>
      <w:r w:rsidR="00BA25CD">
        <w:rPr>
          <w:b/>
          <w:i/>
          <w:sz w:val="24"/>
          <w:szCs w:val="24"/>
          <w:lang w:val="en-GB"/>
        </w:rPr>
        <w:t xml:space="preserve"> </w:t>
      </w:r>
      <w:r w:rsidR="00E13A18" w:rsidRPr="000C127D">
        <w:rPr>
          <w:i/>
          <w:sz w:val="24"/>
          <w:szCs w:val="24"/>
          <w:lang w:val="en-GB"/>
        </w:rPr>
        <w:t>(</w:t>
      </w:r>
      <w:r w:rsidR="007E3658" w:rsidRPr="000C127D">
        <w:rPr>
          <w:i/>
          <w:sz w:val="24"/>
          <w:szCs w:val="24"/>
          <w:lang w:val="en-GB"/>
        </w:rPr>
        <w:t>reference</w:t>
      </w:r>
      <w:r w:rsidR="00E13A18" w:rsidRPr="000C127D">
        <w:rPr>
          <w:i/>
          <w:sz w:val="24"/>
          <w:szCs w:val="24"/>
          <w:lang w:val="en-GB"/>
        </w:rPr>
        <w:t>)</w:t>
      </w:r>
    </w:p>
    <w:p w:rsidR="00D159FA" w:rsidRPr="00536B40" w:rsidRDefault="00D159FA" w:rsidP="008754E6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en-GB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536B40" w:rsidTr="00F42D06">
        <w:tc>
          <w:tcPr>
            <w:tcW w:w="3005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6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</w:tr>
      <w:tr w:rsidR="00B3151F" w:rsidRPr="00536B40" w:rsidTr="00F42D06">
        <w:tc>
          <w:tcPr>
            <w:tcW w:w="3005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77</w:t>
            </w:r>
          </w:p>
        </w:tc>
        <w:tc>
          <w:tcPr>
            <w:tcW w:w="3006" w:type="dxa"/>
          </w:tcPr>
          <w:p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64</w:t>
            </w:r>
          </w:p>
        </w:tc>
      </w:tr>
      <w:tr w:rsidR="00B3151F" w:rsidRPr="00536B40" w:rsidTr="00F42D06">
        <w:tc>
          <w:tcPr>
            <w:tcW w:w="3005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536B40" w:rsidRDefault="00B3151F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02</w:t>
            </w:r>
          </w:p>
        </w:tc>
        <w:tc>
          <w:tcPr>
            <w:tcW w:w="3006" w:type="dxa"/>
          </w:tcPr>
          <w:p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40</w:t>
            </w:r>
          </w:p>
        </w:tc>
      </w:tr>
      <w:tr w:rsidR="00B3151F" w:rsidRPr="00536B40" w:rsidTr="00F42D06">
        <w:tc>
          <w:tcPr>
            <w:tcW w:w="3005" w:type="dxa"/>
          </w:tcPr>
          <w:p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20</w:t>
            </w:r>
          </w:p>
        </w:tc>
        <w:tc>
          <w:tcPr>
            <w:tcW w:w="3006" w:type="dxa"/>
          </w:tcPr>
          <w:p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39</w:t>
            </w:r>
          </w:p>
        </w:tc>
      </w:tr>
    </w:tbl>
    <w:p w:rsidR="002A2589" w:rsidRPr="00536B40" w:rsidRDefault="00536B40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>
        <w:rPr>
          <w:rFonts w:ascii="Times New Roman" w:eastAsia="Times New Roman" w:hAnsi="Times New Roman"/>
          <w:i/>
          <w:sz w:val="24"/>
          <w:szCs w:val="24"/>
          <w:lang w:val="en-GB"/>
        </w:rPr>
        <w:t>Sourc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 xml:space="preserve">: </w:t>
      </w:r>
      <w:r>
        <w:rPr>
          <w:rFonts w:ascii="Times New Roman" w:eastAsia="Times New Roman" w:hAnsi="Times New Roman"/>
          <w:i/>
          <w:sz w:val="24"/>
          <w:szCs w:val="24"/>
          <w:lang w:val="en-GB"/>
        </w:rPr>
        <w:t>Titl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.</w:t>
      </w:r>
    </w:p>
    <w:p w:rsidR="00B3151F" w:rsidRPr="00536B40" w:rsidRDefault="00B3151F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n=167</w:t>
      </w:r>
    </w:p>
    <w:p w:rsidR="00FB45F8" w:rsidRPr="00536B40" w:rsidRDefault="00CD557E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en-GB"/>
        </w:rPr>
      </w:pPr>
      <w:r>
        <w:rPr>
          <w:rFonts w:ascii="Times New Roman" w:eastAsia="Times New Roman" w:hAnsi="Times New Roman"/>
          <w:b/>
          <w:sz w:val="28"/>
          <w:szCs w:val="28"/>
          <w:lang w:val="en-GB"/>
        </w:rPr>
        <w:t>Presen</w:t>
      </w:r>
      <w:r w:rsidR="00536B40">
        <w:rPr>
          <w:rFonts w:ascii="Times New Roman" w:eastAsia="Times New Roman" w:hAnsi="Times New Roman"/>
          <w:b/>
          <w:sz w:val="28"/>
          <w:szCs w:val="28"/>
          <w:lang w:val="en-GB"/>
        </w:rPr>
        <w:t>ting Formulas</w:t>
      </w:r>
    </w:p>
    <w:p w:rsidR="00B3151F" w:rsidRPr="00B3151F" w:rsidRDefault="00B3151F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:rsidR="002A2589" w:rsidRPr="00536B40" w:rsidRDefault="00F130DE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en-GB"/>
        </w:rPr>
      </w:pPr>
      <w:r>
        <w:rPr>
          <w:rFonts w:ascii="Times New Roman" w:eastAsia="Times New Roman" w:hAnsi="Times New Roman"/>
          <w:sz w:val="28"/>
          <w:szCs w:val="28"/>
          <w:lang w:val="en-GB"/>
        </w:rPr>
        <w:t>Any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formulas mentioned in the article are numbered using Arabic numerals</w:t>
      </w:r>
      <w:r w:rsidR="006456B2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>The number of the formula is indicated on the right side of the page at the level of the corresponding formula and put in brackets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A comma is put after the formula.</w:t>
      </w:r>
      <w:r w:rsidR="00BA25CD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The size of the </w:t>
      </w:r>
      <w:r w:rsidR="00656017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um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b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of the formula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lett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digit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symbol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,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explanation of the </w:t>
      </w:r>
      <w:r w:rsidR="00CD557E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otation</w:t>
      </w:r>
      <w:r w:rsidR="00BA25CD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is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1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>2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p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t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as</w:t>
      </w:r>
      <w:r w:rsidR="00BA25CD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 xml:space="preserve">are created using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Micr</w:t>
      </w:r>
      <w:r w:rsidR="00E13A18" w:rsidRPr="00536B40">
        <w:rPr>
          <w:rFonts w:ascii="Times New Roman" w:eastAsia="Times New Roman" w:hAnsi="Times New Roman"/>
          <w:i/>
          <w:iCs/>
          <w:spacing w:val="2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soft</w:t>
      </w:r>
      <w:r w:rsidR="00BA25CD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quation</w:t>
      </w:r>
      <w:r w:rsidR="00BA25CD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3.0</w:t>
      </w:r>
      <w:r w:rsidR="00BA25CD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4"/>
          <w:sz w:val="28"/>
          <w:szCs w:val="28"/>
          <w:lang w:val="en-GB"/>
        </w:rPr>
        <w:t>commands</w:t>
      </w:r>
      <w:r w:rsidR="00BA25CD">
        <w:rPr>
          <w:rFonts w:ascii="Times New Roman" w:eastAsia="Times New Roman" w:hAnsi="Times New Roman"/>
          <w:spacing w:val="4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(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Insert/Obje</w:t>
      </w:r>
      <w:r w:rsidR="00E13A18" w:rsidRPr="00536B40">
        <w:rPr>
          <w:rFonts w:ascii="Times New Roman" w:eastAsia="Times New Roman" w:hAnsi="Times New Roman"/>
          <w:i/>
          <w:iCs/>
          <w:spacing w:val="-1"/>
          <w:sz w:val="28"/>
          <w:szCs w:val="28"/>
          <w:lang w:val="en-GB"/>
        </w:rPr>
        <w:t>c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t/MicrosoftEquation3.0)</w:t>
      </w:r>
      <w:r w:rsidR="006456B2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.</w:t>
      </w:r>
      <w:r w:rsidR="00BA25CD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>as derived or created by the author must include a reference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</w:p>
    <w:p w:rsidR="00E13A18" w:rsidRPr="00536B40" w:rsidRDefault="00536B40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B3151F" w:rsidRPr="00536B40">
        <w:rPr>
          <w:rFonts w:ascii="Times New Roman" w:eastAsia="Times New Roman" w:hAnsi="Times New Roman"/>
          <w:i/>
          <w:sz w:val="28"/>
          <w:szCs w:val="28"/>
          <w:lang w:val="en-GB"/>
        </w:rPr>
        <w:t>:</w:t>
      </w:r>
      <w:r w:rsidR="00BA25CD">
        <w:rPr>
          <w:rFonts w:ascii="Times New Roman" w:eastAsia="Times New Roman" w:hAnsi="Times New Roman"/>
          <w:i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„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…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uses </w:t>
      </w:r>
      <w:r w:rsidRPr="00562CEA">
        <w:rPr>
          <w:rFonts w:ascii="Times New Roman" w:eastAsia="Times New Roman" w:hAnsi="Times New Roman"/>
          <w:sz w:val="28"/>
          <w:szCs w:val="28"/>
          <w:lang w:val="en-GB"/>
        </w:rPr>
        <w:t>Formula 1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 created by the author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”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BA25CD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/>
        </w:rPr>
        <w:t>When refer</w:t>
      </w:r>
      <w:r w:rsidR="00C7555C">
        <w:rPr>
          <w:rFonts w:ascii="Times New Roman" w:eastAsia="Times New Roman" w:hAnsi="Times New Roman"/>
          <w:sz w:val="28"/>
          <w:szCs w:val="28"/>
          <w:lang w:val="en-GB"/>
        </w:rPr>
        <w:t xml:space="preserve">ring to </w:t>
      </w:r>
      <w:r>
        <w:rPr>
          <w:rFonts w:ascii="Times New Roman" w:eastAsia="Times New Roman" w:hAnsi="Times New Roman"/>
          <w:sz w:val="28"/>
          <w:szCs w:val="28"/>
          <w:lang w:val="en-GB"/>
        </w:rPr>
        <w:t>a formula in the text, its number must be specified in brackets. For formulas borrowed from literature and other sources, corresponding references are provided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</w:p>
    <w:p w:rsidR="00E13A18" w:rsidRPr="00536B40" w:rsidRDefault="00536B40" w:rsidP="008754E6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023449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:</w:t>
      </w:r>
    </w:p>
    <w:p w:rsidR="006456B2" w:rsidRPr="00D4209F" w:rsidRDefault="00536B40" w:rsidP="008754E6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  <w:r>
        <w:rPr>
          <w:rFonts w:ascii="Times New Roman" w:hAnsi="Times New Roman"/>
          <w:spacing w:val="-2"/>
          <w:sz w:val="28"/>
          <w:szCs w:val="28"/>
          <w:lang w:val="en-GB"/>
        </w:rPr>
        <w:t>The responses provided by the experts were assessed</w:t>
      </w:r>
      <w:r w:rsidR="00BA25CD">
        <w:rPr>
          <w:rFonts w:ascii="Times New Roman" w:hAnsi="Times New Roman"/>
          <w:spacing w:val="-2"/>
          <w:sz w:val="28"/>
          <w:szCs w:val="28"/>
          <w:lang w:val="en-GB"/>
        </w:rPr>
        <w:t xml:space="preserve"> </w:t>
      </w:r>
      <w:r w:rsidR="00F130DE">
        <w:rPr>
          <w:rFonts w:ascii="Times New Roman" w:hAnsi="Times New Roman"/>
          <w:spacing w:val="-2"/>
          <w:sz w:val="28"/>
          <w:szCs w:val="28"/>
          <w:lang w:val="en-GB"/>
        </w:rPr>
        <w:t>according to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 the opinion concordance level</w:t>
      </w:r>
      <w:r w:rsidR="006456B2" w:rsidRPr="00536B40">
        <w:rPr>
          <w:rFonts w:ascii="Times New Roman" w:hAnsi="Times New Roman"/>
          <w:spacing w:val="-2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In the case of direct parameter assessment, </w:t>
      </w:r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 xml:space="preserve">the expert concordance level is assessed using the coefficient of concordance 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 xml:space="preserve">W, (Kendall, 1955) </w:t>
      </w:r>
      <w:r w:rsidR="00CD557E">
        <w:rPr>
          <w:rFonts w:ascii="Times New Roman" w:hAnsi="Times New Roman"/>
          <w:spacing w:val="-1"/>
          <w:sz w:val="28"/>
          <w:szCs w:val="28"/>
          <w:lang w:val="en-GB"/>
        </w:rPr>
        <w:t xml:space="preserve">using </w:t>
      </w:r>
      <w:r w:rsidR="00CD557E" w:rsidRPr="00F130DE">
        <w:rPr>
          <w:rFonts w:ascii="Times New Roman" w:hAnsi="Times New Roman"/>
          <w:spacing w:val="-1"/>
          <w:sz w:val="28"/>
          <w:szCs w:val="28"/>
          <w:lang w:val="en-GB"/>
        </w:rPr>
        <w:t>Formula</w:t>
      </w:r>
      <w:r w:rsidR="006456B2" w:rsidRPr="00F130DE">
        <w:rPr>
          <w:rFonts w:ascii="Times New Roman" w:hAnsi="Times New Roman"/>
          <w:spacing w:val="-1"/>
          <w:sz w:val="28"/>
          <w:szCs w:val="28"/>
          <w:lang w:val="en-GB"/>
        </w:rPr>
        <w:t xml:space="preserve"> 1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:rsidTr="00ED2A66">
        <w:trPr>
          <w:trHeight w:val="1418"/>
          <w:jc w:val="center"/>
        </w:trPr>
        <w:tc>
          <w:tcPr>
            <w:tcW w:w="5976" w:type="dxa"/>
            <w:hideMark/>
          </w:tcPr>
          <w:p w:rsidR="00F665F6" w:rsidRPr="00B3151F" w:rsidRDefault="00ED2A66" w:rsidP="008754E6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5pt;height:56pt" o:ole="">
                  <v:imagedata r:id="rId7" o:title=""/>
                </v:shape>
                <o:OLEObject Type="Embed" ProgID="Equation.3" ShapeID="_x0000_i1025" DrawAspect="Content" ObjectID="_1696942360" r:id="rId8"/>
              </w:object>
            </w:r>
          </w:p>
        </w:tc>
      </w:tr>
    </w:tbl>
    <w:p w:rsidR="006456B2" w:rsidRPr="00CD557E" w:rsidRDefault="00CD557E" w:rsidP="008754E6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en-GB" w:eastAsia="lv-LV"/>
        </w:rPr>
      </w:pP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where</w:t>
      </w:r>
      <w:proofErr w:type="gramEnd"/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ab/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W – 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coefficient of concordance</w:t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:rsidR="002A2589" w:rsidRPr="00CD557E" w:rsidRDefault="002A2589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n </w:t>
      </w: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– </w:t>
      </w:r>
      <w:r w:rsidR="00BA25CD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n</w:t>
      </w:r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factors assessed</w:t>
      </w:r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m –</w:t>
      </w:r>
      <w:r w:rsidR="00BA25CD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</w:t>
      </w:r>
      <w:proofErr w:type="gramStart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n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experts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</w:pPr>
      <w:proofErr w:type="spellStart"/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r</w:t>
      </w:r>
      <w:r w:rsidRPr="00CD557E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>ij</w:t>
      </w:r>
      <w:proofErr w:type="spellEnd"/>
      <w:proofErr w:type="gramEnd"/>
      <w:r w:rsidR="00BA25CD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–</w:t>
      </w:r>
      <w:r w:rsidR="00BA25CD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obje</w:t>
      </w:r>
      <w:r w:rsidR="00CD557E">
        <w:rPr>
          <w:rFonts w:ascii="Times New Roman" w:hAnsi="Times New Roman"/>
          <w:sz w:val="24"/>
          <w:szCs w:val="24"/>
          <w:lang w:val="en-GB"/>
        </w:rPr>
        <w:t xml:space="preserve">ct rank </w:t>
      </w:r>
      <w:proofErr w:type="spellStart"/>
      <w:r w:rsidR="00CD557E" w:rsidRPr="00CD557E">
        <w:rPr>
          <w:rFonts w:ascii="Times New Roman" w:hAnsi="Times New Roman"/>
          <w:i/>
          <w:sz w:val="24"/>
          <w:szCs w:val="24"/>
          <w:lang w:val="en-GB"/>
        </w:rPr>
        <w:t>i</w:t>
      </w:r>
      <w:proofErr w:type="spellEnd"/>
      <w:r w:rsidR="00CD557E">
        <w:rPr>
          <w:rFonts w:ascii="Times New Roman" w:hAnsi="Times New Roman"/>
          <w:sz w:val="24"/>
          <w:szCs w:val="24"/>
          <w:lang w:val="en-GB"/>
        </w:rPr>
        <w:t xml:space="preserve"> according to the opinion of expert</w:t>
      </w:r>
      <w:r w:rsidR="00BA25CD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i/>
          <w:sz w:val="24"/>
          <w:szCs w:val="24"/>
          <w:lang w:val="en-GB"/>
        </w:rPr>
        <w:t>j</w:t>
      </w:r>
    </w:p>
    <w:p w:rsidR="00E13A18" w:rsidRPr="00CD557E" w:rsidRDefault="00E13A18" w:rsidP="008754E6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  <w:lang w:val="en-GB"/>
        </w:rPr>
      </w:pPr>
    </w:p>
    <w:p w:rsidR="00B13646" w:rsidRPr="00CD557E" w:rsidRDefault="00CD557E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lastRenderedPageBreak/>
        <w:t>The formula must be located in the middle of the page</w:t>
      </w:r>
      <w:r w:rsidR="00B3151F" w:rsidRPr="00CD557E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notation</w:t>
      </w:r>
      <w:r w:rsidR="00F130DE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 xml:space="preserve"> must be arranged one below </w:t>
      </w:r>
      <w:r w:rsidR="00F130DE">
        <w:rPr>
          <w:rFonts w:ascii="Times New Roman" w:hAnsi="Times New Roman"/>
          <w:sz w:val="28"/>
          <w:szCs w:val="28"/>
          <w:lang w:val="en-GB"/>
        </w:rPr>
        <w:t>an</w:t>
      </w:r>
      <w:r>
        <w:rPr>
          <w:rFonts w:ascii="Times New Roman" w:hAnsi="Times New Roman"/>
          <w:sz w:val="28"/>
          <w:szCs w:val="28"/>
          <w:lang w:val="en-GB"/>
        </w:rPr>
        <w:t>other just like the explanationson the left side of the page immediately after the formula.</w:t>
      </w:r>
    </w:p>
    <w:p w:rsidR="00B3151F" w:rsidRPr="00CD557E" w:rsidRDefault="00B3151F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B3151F" w:rsidRPr="00CD557E" w:rsidRDefault="00CD557E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Linguistic Examples</w:t>
      </w:r>
    </w:p>
    <w:p w:rsidR="00B3151F" w:rsidRPr="00CD557E" w:rsidRDefault="00B3151F" w:rsidP="008754E6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en-GB" w:eastAsia="lv-LV"/>
        </w:rPr>
      </w:pPr>
    </w:p>
    <w:p w:rsidR="00B3151F" w:rsidRPr="00CD557E" w:rsidRDefault="00C7555C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 w:eastAsia="lv-LV"/>
        </w:rPr>
      </w:pP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If linguistic examples are analysed in the text, these are written in </w:t>
      </w:r>
      <w:r w:rsidRPr="00C7555C"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italics</w:t>
      </w:r>
      <w:r w:rsidR="00BA25CD"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and, if possible, separated in a new paragraph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Translation or explanation of examples is put in single quotation marks, for example, Lithuanian </w:t>
      </w:r>
      <w:proofErr w:type="spellStart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miškinisvieversys</w:t>
      </w:r>
      <w:proofErr w:type="spellEnd"/>
      <w:r w:rsidR="00BA25CD"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‘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woodlark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’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Examples in other languages (not Latvian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)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are glossed in accordance with </w:t>
      </w:r>
      <w:r w:rsidRPr="00C7555C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Leipzig Glossing Rules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(http://www.eva.mpg.de/lingua/resources/glossing-rules.php).</w:t>
      </w:r>
    </w:p>
    <w:p w:rsidR="009A0404" w:rsidRDefault="009A0404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:rsidR="00EF7443" w:rsidRPr="00CD557E" w:rsidRDefault="00C7555C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Citing</w:t>
      </w:r>
    </w:p>
    <w:p w:rsidR="00EF7443" w:rsidRPr="00CD557E" w:rsidRDefault="00EF7443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B3151F" w:rsidRPr="001B3283" w:rsidRDefault="00B3151F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>Cit</w:t>
      </w:r>
      <w:r w:rsidR="00C7555C" w:rsidRPr="001B3283">
        <w:rPr>
          <w:rFonts w:ascii="Times New Roman" w:hAnsi="Times New Roman"/>
          <w:sz w:val="28"/>
          <w:szCs w:val="28"/>
          <w:lang w:val="en-GB"/>
        </w:rPr>
        <w:t xml:space="preserve">ations are put in quotation marks </w:t>
      </w:r>
      <w:r w:rsidRPr="001B3283">
        <w:rPr>
          <w:rFonts w:ascii="Times New Roman" w:hAnsi="Times New Roman"/>
          <w:sz w:val="28"/>
          <w:szCs w:val="28"/>
          <w:lang w:val="en-GB"/>
        </w:rPr>
        <w:t>(n</w:t>
      </w:r>
      <w:r w:rsidR="00C7555C" w:rsidRPr="001B3283">
        <w:rPr>
          <w:rFonts w:ascii="Times New Roman" w:hAnsi="Times New Roman"/>
          <w:sz w:val="28"/>
          <w:szCs w:val="28"/>
          <w:lang w:val="en-GB"/>
        </w:rPr>
        <w:t>on-italic</w:t>
      </w:r>
      <w:r w:rsidRPr="001B3283">
        <w:rPr>
          <w:rFonts w:ascii="Times New Roman" w:hAnsi="Times New Roman"/>
          <w:sz w:val="28"/>
          <w:szCs w:val="28"/>
          <w:lang w:val="en-GB"/>
        </w:rPr>
        <w:t>).</w:t>
      </w:r>
    </w:p>
    <w:p w:rsidR="00373171" w:rsidRPr="001B3283" w:rsidRDefault="00C7555C" w:rsidP="00373171">
      <w:pPr>
        <w:spacing w:after="0" w:line="240" w:lineRule="auto"/>
        <w:ind w:firstLine="567"/>
        <w:jc w:val="both"/>
        <w:rPr>
          <w:rFonts w:ascii="Times New Roman" w:hAnsi="Times New Roman"/>
          <w:color w:val="FF0000"/>
          <w:sz w:val="28"/>
          <w:szCs w:val="28"/>
          <w:shd w:val="clear" w:color="auto" w:fill="FFFFFF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 xml:space="preserve">When citing and referring to conclusions of other authors, </w:t>
      </w:r>
      <w:r w:rsidR="001A0052" w:rsidRPr="001B3283">
        <w:rPr>
          <w:rFonts w:ascii="Times New Roman" w:hAnsi="Times New Roman"/>
          <w:sz w:val="28"/>
          <w:szCs w:val="28"/>
          <w:lang w:val="en-GB"/>
        </w:rPr>
        <w:t xml:space="preserve">the text must contain the author’s surname and publication date, e.g., </w:t>
      </w:r>
      <w:r w:rsidR="00F42D06" w:rsidRPr="001B3283">
        <w:rPr>
          <w:rFonts w:ascii="Times New Roman" w:hAnsi="Times New Roman"/>
          <w:sz w:val="28"/>
          <w:szCs w:val="28"/>
          <w:lang w:val="en-GB"/>
        </w:rPr>
        <w:t xml:space="preserve">(Jones, 1998). </w:t>
      </w:r>
      <w:r w:rsidR="00BA25CD" w:rsidRPr="001B3283">
        <w:rPr>
          <w:rFonts w:ascii="Times New Roman" w:hAnsi="Times New Roman"/>
          <w:b/>
          <w:sz w:val="28"/>
          <w:szCs w:val="28"/>
          <w:lang w:val="en-GB"/>
        </w:rPr>
        <w:t>Only Latin letters are used in references.</w:t>
      </w:r>
    </w:p>
    <w:p w:rsidR="00F42D06" w:rsidRPr="001B3283" w:rsidRDefault="005A7D2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 xml:space="preserve">All </w:t>
      </w:r>
      <w:r w:rsidR="001A0052" w:rsidRPr="001B3283">
        <w:rPr>
          <w:rFonts w:ascii="Times New Roman" w:hAnsi="Times New Roman"/>
          <w:sz w:val="28"/>
          <w:szCs w:val="28"/>
          <w:lang w:val="en-GB"/>
        </w:rPr>
        <w:t>sources mentioned in the text must be included in the list of references</w:t>
      </w:r>
      <w:r w:rsidR="00F24EC2" w:rsidRPr="001B3283">
        <w:rPr>
          <w:rFonts w:ascii="Times New Roman" w:hAnsi="Times New Roman"/>
          <w:sz w:val="28"/>
          <w:szCs w:val="28"/>
          <w:lang w:val="en-GB"/>
        </w:rPr>
        <w:t>.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 w:rsidRPr="001B3283">
        <w:rPr>
          <w:rFonts w:ascii="Times New Roman" w:hAnsi="Times New Roman"/>
          <w:sz w:val="28"/>
          <w:szCs w:val="28"/>
          <w:lang w:val="en-GB"/>
        </w:rPr>
        <w:t>Do not use secondary references</w:t>
      </w:r>
      <w:r w:rsidR="00F42D06" w:rsidRPr="001B3283">
        <w:rPr>
          <w:rFonts w:ascii="Times New Roman" w:hAnsi="Times New Roman"/>
          <w:sz w:val="28"/>
          <w:szCs w:val="28"/>
          <w:lang w:val="en-GB"/>
        </w:rPr>
        <w:t xml:space="preserve">! </w:t>
      </w:r>
    </w:p>
    <w:p w:rsidR="00373171" w:rsidRPr="001B3283" w:rsidRDefault="001B3283" w:rsidP="0037317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>Direct quotes should be enclosed in quotation marks (not italicized). If there is a direct citation, the author, year of publication and page are mentioned.</w:t>
      </w:r>
    </w:p>
    <w:p w:rsidR="00373171" w:rsidRPr="001B3283" w:rsidRDefault="001B3283" w:rsidP="0037317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>Example</w:t>
      </w:r>
      <w:r w:rsidR="00373171" w:rsidRPr="001B3283">
        <w:rPr>
          <w:rFonts w:ascii="Times New Roman" w:hAnsi="Times New Roman"/>
          <w:sz w:val="28"/>
          <w:szCs w:val="28"/>
          <w:lang w:val="en-GB"/>
        </w:rPr>
        <w:t>:</w:t>
      </w:r>
    </w:p>
    <w:p w:rsidR="00373171" w:rsidRPr="001B3283" w:rsidRDefault="00373171" w:rsidP="00373171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GB"/>
        </w:rPr>
        <w:t>She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stated, "Students often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had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difficulty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using</w:t>
      </w:r>
      <w:r w:rsidR="00BA25CD" w:rsidRPr="001B3283">
        <w:rPr>
          <w:rFonts w:ascii="Times New Roman" w:hAnsi="Times New Roman"/>
          <w:color w:val="FF0000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APA style" (Jones, 1998, p. 199), but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she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did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not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offer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an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explanation</w:t>
      </w:r>
      <w:r w:rsidR="00BA25CD" w:rsidRP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1B3283">
        <w:rPr>
          <w:rFonts w:ascii="Times New Roman" w:hAnsi="Times New Roman"/>
          <w:sz w:val="28"/>
          <w:szCs w:val="28"/>
          <w:lang w:val="en-GB"/>
        </w:rPr>
        <w:t>as to why.</w:t>
      </w:r>
    </w:p>
    <w:p w:rsidR="00373171" w:rsidRDefault="00373171" w:rsidP="00373171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referenc</w:t>
      </w:r>
      <w:r w:rsidR="00D12144">
        <w:rPr>
          <w:rFonts w:ascii="Times New Roman" w:hAnsi="Times New Roman"/>
          <w:b/>
          <w:i/>
          <w:sz w:val="28"/>
          <w:szCs w:val="28"/>
          <w:lang w:val="en-GB"/>
        </w:rPr>
        <w:t>ing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is one author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J.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Ļevina</w:t>
      </w:r>
      <w:proofErr w:type="spellEnd"/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has noted that at the teenage stage, positive correlations </w:t>
      </w:r>
      <w:r w:rsidR="00D12144">
        <w:rPr>
          <w:rFonts w:ascii="Times New Roman" w:hAnsi="Times New Roman"/>
          <w:sz w:val="28"/>
          <w:szCs w:val="28"/>
          <w:lang w:val="en-GB"/>
        </w:rPr>
        <w:t>between general self-esteem and social dominance are observed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Ļevina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>, 2012).</w:t>
      </w: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…</w:t>
      </w:r>
      <w:r w:rsidRPr="00CD557E">
        <w:rPr>
          <w:lang w:val="en-GB"/>
        </w:rPr>
        <w:t>.</w:t>
      </w:r>
      <w:r w:rsidR="00D12144">
        <w:rPr>
          <w:rFonts w:ascii="Times New Roman" w:hAnsi="Times New Roman"/>
          <w:sz w:val="28"/>
          <w:szCs w:val="28"/>
          <w:lang w:val="en-GB"/>
        </w:rPr>
        <w:t>c</w:t>
      </w:r>
      <w:r w:rsidRPr="00CD557E">
        <w:rPr>
          <w:rFonts w:ascii="Times New Roman" w:hAnsi="Times New Roman"/>
          <w:sz w:val="28"/>
          <w:szCs w:val="28"/>
          <w:lang w:val="en-GB"/>
        </w:rPr>
        <w:t>a</w:t>
      </w:r>
      <w:r w:rsidR="00D12144">
        <w:rPr>
          <w:rFonts w:ascii="Times New Roman" w:hAnsi="Times New Roman"/>
          <w:sz w:val="28"/>
          <w:szCs w:val="28"/>
          <w:lang w:val="en-GB"/>
        </w:rPr>
        <w:t>uses alienation from peers and may lead to delinquency and a</w:t>
      </w:r>
      <w:r w:rsidR="00DD56D5">
        <w:rPr>
          <w:rFonts w:ascii="Times New Roman" w:hAnsi="Times New Roman"/>
          <w:sz w:val="28"/>
          <w:szCs w:val="28"/>
          <w:lang w:val="en-GB"/>
        </w:rPr>
        <w:t>nti</w:t>
      </w:r>
      <w:r w:rsidR="00D12144">
        <w:rPr>
          <w:rFonts w:ascii="Times New Roman" w:hAnsi="Times New Roman"/>
          <w:sz w:val="28"/>
          <w:szCs w:val="28"/>
          <w:lang w:val="en-GB"/>
        </w:rPr>
        <w:t>social behaviour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="00A54992" w:rsidRPr="00A54992">
        <w:rPr>
          <w:rFonts w:ascii="Times New Roman" w:hAnsi="Times New Roman"/>
          <w:sz w:val="28"/>
          <w:szCs w:val="28"/>
          <w:lang w:val="en-GB"/>
        </w:rPr>
        <w:t>Rean</w:t>
      </w:r>
      <w:proofErr w:type="spellEnd"/>
      <w:r w:rsidR="00A54992" w:rsidRPr="00A54992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="00A54992" w:rsidRPr="00A54992">
        <w:rPr>
          <w:rFonts w:ascii="Times New Roman" w:hAnsi="Times New Roman"/>
          <w:sz w:val="28"/>
          <w:szCs w:val="28"/>
          <w:lang w:val="en-GB"/>
        </w:rPr>
        <w:t>Kolominskij</w:t>
      </w:r>
      <w:proofErr w:type="spellEnd"/>
      <w:r w:rsidR="00A54992" w:rsidRPr="00A54992">
        <w:rPr>
          <w:rFonts w:ascii="Times New Roman" w:hAnsi="Times New Roman"/>
          <w:sz w:val="28"/>
          <w:szCs w:val="28"/>
          <w:lang w:val="en-GB"/>
        </w:rPr>
        <w:t xml:space="preserve">, </w:t>
      </w:r>
      <w:r w:rsidRPr="00CD557E">
        <w:rPr>
          <w:rFonts w:ascii="Times New Roman" w:hAnsi="Times New Roman"/>
          <w:sz w:val="28"/>
          <w:szCs w:val="28"/>
          <w:lang w:val="en-GB"/>
        </w:rPr>
        <w:t>1999,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CD557E">
        <w:rPr>
          <w:rFonts w:ascii="Times New Roman" w:hAnsi="Times New Roman"/>
          <w:sz w:val="28"/>
          <w:szCs w:val="28"/>
          <w:lang w:val="en-GB"/>
        </w:rPr>
        <w:t>161).</w:t>
      </w: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are two authors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F24EC2" w:rsidRPr="00CD557E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n the study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 xml:space="preserve"> (Wegener &amp; Petty, 1994)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 xml:space="preserve">it is concluded that 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>…</w:t>
      </w:r>
    </w:p>
    <w:p w:rsidR="00F24EC2" w:rsidRPr="00B3151F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F24EC2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If there are three to five authors</w:t>
      </w:r>
      <w:r w:rsidR="00F24EC2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:rsidR="00F24EC2" w:rsidRPr="00D12144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 xml:space="preserve">1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when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ferring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to</w:t>
      </w:r>
      <w:r w:rsidR="00D12144">
        <w:rPr>
          <w:rFonts w:ascii="Times New Roman" w:hAnsi="Times New Roman"/>
          <w:sz w:val="28"/>
          <w:szCs w:val="28"/>
          <w:lang w:val="en-GB"/>
        </w:rPr>
        <w:t xml:space="preserve"> in the text for the first time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lastRenderedPageBreak/>
        <w:t>It is believ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>, Cornell, Sun, Berry, &amp; Harlow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.</w:t>
      </w:r>
    </w:p>
    <w:p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 xml:space="preserve">2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citing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peatedly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t is believed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et al.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:rsidR="00EF5431" w:rsidRPr="00D12144" w:rsidRDefault="00EF5431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If there are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six or more </w:t>
      </w: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authors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t is believ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Harris et al., 2001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:rsidR="00EF5431" w:rsidRPr="00B3151F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citing an organization or document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 w:rsidRPr="00D12144">
        <w:rPr>
          <w:rFonts w:ascii="Times New Roman" w:hAnsi="Times New Roman"/>
          <w:sz w:val="28"/>
          <w:szCs w:val="28"/>
          <w:lang w:val="en-GB"/>
        </w:rPr>
        <w:t>the fullname and an abbreviation are given for the 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 xml:space="preserve">When citing </w:t>
      </w:r>
      <w:r w:rsidR="009D730D">
        <w:rPr>
          <w:rFonts w:ascii="Times New Roman" w:hAnsi="Times New Roman"/>
          <w:sz w:val="28"/>
          <w:szCs w:val="28"/>
          <w:lang w:val="en-GB"/>
        </w:rPr>
        <w:t>repeatedly</w:t>
      </w:r>
      <w:r>
        <w:rPr>
          <w:rFonts w:ascii="Times New Roman" w:hAnsi="Times New Roman"/>
          <w:sz w:val="28"/>
          <w:szCs w:val="28"/>
          <w:lang w:val="en-GB"/>
        </w:rPr>
        <w:t xml:space="preserve"> – only the abbreviation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is used</w:t>
      </w:r>
      <w:r>
        <w:rPr>
          <w:rFonts w:ascii="Times New Roman" w:hAnsi="Times New Roman"/>
          <w:sz w:val="28"/>
          <w:szCs w:val="28"/>
          <w:lang w:val="en-GB"/>
        </w:rPr>
        <w:t>.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730D">
        <w:rPr>
          <w:rFonts w:ascii="Times New Roman" w:hAnsi="Times New Roman"/>
          <w:sz w:val="28"/>
          <w:szCs w:val="28"/>
          <w:lang w:val="en-GB"/>
        </w:rPr>
        <w:t>If the source is referred to only once, no abbreviation is us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.</w:t>
      </w:r>
    </w:p>
    <w:p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 [MADD], 2000)</w:t>
      </w:r>
    </w:p>
    <w:p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peat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: (MADD, 2000)</w:t>
      </w:r>
    </w:p>
    <w:p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Used only onc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, 2000)</w:t>
      </w:r>
    </w:p>
    <w:p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743FD5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When citing several works by the same author published in different years, these are sorted according to the year of publication from the earliest publication to the latest.</w:t>
      </w:r>
    </w:p>
    <w:p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 2008; Johnson, 2016)</w:t>
      </w:r>
    </w:p>
    <w:p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When citing several works by the same author published in the same year, these are sorted in alphabetical order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adding letters 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a, b, c.</w:t>
      </w:r>
    </w:p>
    <w:p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 2016a; Johnson, 2016b).</w:t>
      </w:r>
    </w:p>
    <w:p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F42D06" w:rsidRPr="009D730D" w:rsidRDefault="009D730D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the List of References</w:t>
      </w:r>
    </w:p>
    <w:p w:rsidR="00F42D06" w:rsidRPr="009D730D" w:rsidRDefault="00F42D06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:rsidR="00373171" w:rsidRPr="001B3283" w:rsidRDefault="001B3283" w:rsidP="00E351E5">
      <w:pPr>
        <w:pStyle w:val="NormalWeb"/>
        <w:shd w:val="clear" w:color="auto" w:fill="FFFFFF"/>
        <w:spacing w:line="240" w:lineRule="auto"/>
        <w:ind w:firstLine="567"/>
        <w:jc w:val="both"/>
        <w:rPr>
          <w:rFonts w:eastAsia="Times New Roman"/>
          <w:sz w:val="28"/>
          <w:szCs w:val="28"/>
          <w:lang w:val="en-GB" w:eastAsia="en-US"/>
        </w:rPr>
      </w:pPr>
      <w:r w:rsidRPr="001B3283">
        <w:rPr>
          <w:sz w:val="28"/>
          <w:szCs w:val="28"/>
          <w:lang w:val="en-GB"/>
        </w:rPr>
        <w:t xml:space="preserve">Only letters of the Latin alphabet are used in the list of references. Publications written in Cyrillic and other writing systems must be in Latin transliteration. </w:t>
      </w:r>
      <w:r w:rsidRPr="001B3283">
        <w:rPr>
          <w:b/>
          <w:sz w:val="28"/>
          <w:szCs w:val="28"/>
          <w:lang w:val="en-GB"/>
        </w:rPr>
        <w:t>For rendering of Cyrillic characters, see</w:t>
      </w:r>
      <w:r w:rsidRPr="001B3283">
        <w:rPr>
          <w:sz w:val="28"/>
          <w:szCs w:val="28"/>
          <w:lang w:val="en-GB"/>
        </w:rPr>
        <w:t xml:space="preserve">: </w:t>
      </w:r>
      <w:hyperlink r:id="rId9" w:tgtFrame="_blank" w:history="1">
        <w:r w:rsidR="00373171" w:rsidRPr="001B3283">
          <w:rPr>
            <w:rFonts w:eastAsia="Times New Roman"/>
            <w:b/>
            <w:sz w:val="28"/>
            <w:szCs w:val="28"/>
            <w:u w:val="single"/>
            <w:lang w:val="en-GB" w:eastAsia="en-US"/>
          </w:rPr>
          <w:t>http://translit.cc/</w:t>
        </w:r>
      </w:hyperlink>
      <w:r w:rsidR="00373171" w:rsidRPr="001B3283">
        <w:rPr>
          <w:rFonts w:eastAsia="Times New Roman"/>
          <w:sz w:val="28"/>
          <w:szCs w:val="28"/>
          <w:lang w:val="en-GB" w:eastAsia="en-US"/>
        </w:rPr>
        <w:t>.</w:t>
      </w:r>
    </w:p>
    <w:p w:rsidR="00373171" w:rsidRPr="001B3283" w:rsidRDefault="001B3283" w:rsidP="00E351E5">
      <w:pPr>
        <w:pStyle w:val="NormalWeb"/>
        <w:shd w:val="clear" w:color="auto" w:fill="FFFFFF"/>
        <w:ind w:firstLine="709"/>
        <w:jc w:val="both"/>
        <w:rPr>
          <w:rFonts w:eastAsia="Times New Roman"/>
          <w:i/>
          <w:sz w:val="28"/>
          <w:szCs w:val="28"/>
          <w:lang w:val="en-GB" w:eastAsia="en-US"/>
        </w:rPr>
      </w:pPr>
      <w:r w:rsidRPr="001B3283">
        <w:rPr>
          <w:rFonts w:eastAsia="Times New Roman"/>
          <w:i/>
          <w:sz w:val="28"/>
          <w:szCs w:val="28"/>
          <w:lang w:val="en-GB" w:eastAsia="en-US"/>
        </w:rPr>
        <w:t>For example</w:t>
      </w:r>
      <w:r w:rsidR="00373171" w:rsidRPr="001B3283">
        <w:rPr>
          <w:rFonts w:eastAsia="Times New Roman"/>
          <w:i/>
          <w:sz w:val="28"/>
          <w:szCs w:val="28"/>
          <w:lang w:val="en-GB" w:eastAsia="en-US"/>
        </w:rPr>
        <w:t xml:space="preserve">: </w:t>
      </w:r>
    </w:p>
    <w:p w:rsidR="00373171" w:rsidRPr="00E351E5" w:rsidRDefault="00373171" w:rsidP="00E351E5">
      <w:pPr>
        <w:pStyle w:val="NormalWeb"/>
        <w:shd w:val="clear" w:color="auto" w:fill="FFFFFF"/>
        <w:ind w:firstLine="567"/>
        <w:jc w:val="both"/>
        <w:rPr>
          <w:rFonts w:eastAsia="Times New Roman"/>
          <w:lang w:val="en-US" w:eastAsia="en-US"/>
        </w:rPr>
      </w:pPr>
      <w:proofErr w:type="spellStart"/>
      <w:r w:rsidRPr="00E351E5">
        <w:rPr>
          <w:rFonts w:eastAsia="Times New Roman"/>
          <w:lang w:val="lv-LV" w:eastAsia="en-US"/>
        </w:rPr>
        <w:t>Staltmane</w:t>
      </w:r>
      <w:proofErr w:type="spellEnd"/>
      <w:r w:rsidR="00E351E5" w:rsidRPr="00E351E5">
        <w:rPr>
          <w:rFonts w:eastAsia="Times New Roman"/>
          <w:lang w:val="lv-LV" w:eastAsia="en-US"/>
        </w:rPr>
        <w:t>,</w:t>
      </w:r>
      <w:r w:rsidRPr="00E351E5">
        <w:rPr>
          <w:rFonts w:eastAsia="Times New Roman"/>
          <w:lang w:val="lv-LV" w:eastAsia="en-US"/>
        </w:rPr>
        <w:t xml:space="preserve"> V.</w:t>
      </w:r>
      <w:r w:rsidR="00E351E5" w:rsidRPr="00E351E5">
        <w:rPr>
          <w:rFonts w:eastAsia="Times New Roman"/>
          <w:lang w:val="lv-LV" w:eastAsia="en-US"/>
        </w:rPr>
        <w:t xml:space="preserve">(1981). </w:t>
      </w:r>
      <w:r w:rsidRPr="00E351E5">
        <w:rPr>
          <w:rFonts w:eastAsia="Times New Roman"/>
          <w:lang w:val="lv-LV" w:eastAsia="en-US"/>
        </w:rPr>
        <w:t> </w:t>
      </w:r>
      <w:proofErr w:type="spellStart"/>
      <w:r w:rsidRPr="00E351E5">
        <w:rPr>
          <w:rFonts w:eastAsia="Times New Roman"/>
          <w:i/>
          <w:iCs/>
          <w:lang w:val="lv-LV" w:eastAsia="en-US"/>
        </w:rPr>
        <w:t>Latyshskaja</w:t>
      </w:r>
      <w:proofErr w:type="spellEnd"/>
      <w:r w:rsidR="001B3283" w:rsidRPr="00E351E5">
        <w:rPr>
          <w:rFonts w:eastAsia="Times New Roman"/>
          <w:i/>
          <w:iCs/>
          <w:lang w:val="lv-LV" w:eastAsia="en-US"/>
        </w:rPr>
        <w:t xml:space="preserve"> </w:t>
      </w:r>
      <w:proofErr w:type="spellStart"/>
      <w:r w:rsidRPr="00E351E5">
        <w:rPr>
          <w:rFonts w:eastAsia="Times New Roman"/>
          <w:i/>
          <w:iCs/>
          <w:lang w:val="lv-LV" w:eastAsia="en-US"/>
        </w:rPr>
        <w:t>antroponimija</w:t>
      </w:r>
      <w:proofErr w:type="spellEnd"/>
      <w:r w:rsidRPr="00E351E5">
        <w:rPr>
          <w:rFonts w:eastAsia="Times New Roman"/>
          <w:i/>
          <w:iCs/>
          <w:lang w:val="lv-LV" w:eastAsia="en-US"/>
        </w:rPr>
        <w:t xml:space="preserve">. </w:t>
      </w:r>
      <w:r w:rsidRPr="00E351E5">
        <w:rPr>
          <w:rFonts w:eastAsia="Times New Roman"/>
          <w:i/>
          <w:iCs/>
          <w:lang w:val="pl-PL" w:eastAsia="en-US"/>
        </w:rPr>
        <w:t>Familii.</w:t>
      </w:r>
      <w:r w:rsidRPr="00E351E5">
        <w:rPr>
          <w:rFonts w:eastAsia="Times New Roman"/>
          <w:lang w:val="pl-PL" w:eastAsia="en-US"/>
        </w:rPr>
        <w:t> </w:t>
      </w:r>
      <w:proofErr w:type="spellStart"/>
      <w:r w:rsidRPr="00E351E5">
        <w:rPr>
          <w:rFonts w:eastAsia="Times New Roman"/>
          <w:lang w:val="en-US" w:eastAsia="en-US"/>
        </w:rPr>
        <w:t>Мoskva</w:t>
      </w:r>
      <w:proofErr w:type="spellEnd"/>
      <w:r w:rsidRPr="00E351E5">
        <w:rPr>
          <w:rFonts w:eastAsia="Times New Roman"/>
          <w:lang w:val="en-US" w:eastAsia="en-US"/>
        </w:rPr>
        <w:t xml:space="preserve">, </w:t>
      </w:r>
      <w:proofErr w:type="spellStart"/>
      <w:r w:rsidR="00E351E5" w:rsidRPr="00E351E5">
        <w:rPr>
          <w:rFonts w:eastAsia="Times New Roman"/>
          <w:lang w:val="en-US" w:eastAsia="en-US"/>
        </w:rPr>
        <w:t>Nauka</w:t>
      </w:r>
      <w:proofErr w:type="spellEnd"/>
      <w:r w:rsidR="00E351E5" w:rsidRPr="00E351E5">
        <w:rPr>
          <w:rFonts w:eastAsia="Times New Roman"/>
          <w:lang w:val="en-US" w:eastAsia="en-US"/>
        </w:rPr>
        <w:t>.</w:t>
      </w:r>
    </w:p>
    <w:p w:rsidR="004249CF" w:rsidRPr="009D730D" w:rsidRDefault="001B3283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1B3283">
        <w:rPr>
          <w:rFonts w:ascii="Times New Roman" w:hAnsi="Times New Roman"/>
          <w:sz w:val="28"/>
          <w:szCs w:val="28"/>
          <w:lang w:val="en-US"/>
        </w:rPr>
        <w:t>The list of r</w:t>
      </w:r>
      <w:proofErr w:type="spellStart"/>
      <w:r w:rsidRPr="001B3283">
        <w:rPr>
          <w:rFonts w:ascii="Times New Roman" w:hAnsi="Times New Roman"/>
          <w:sz w:val="28"/>
          <w:szCs w:val="28"/>
          <w:lang w:val="lv-LV"/>
        </w:rPr>
        <w:t>eferences</w:t>
      </w:r>
      <w:proofErr w:type="spellEnd"/>
      <w:r w:rsidRPr="001B3283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1B3283">
        <w:rPr>
          <w:rFonts w:ascii="Times New Roman" w:hAnsi="Times New Roman"/>
          <w:sz w:val="28"/>
          <w:szCs w:val="28"/>
          <w:lang w:val="lv-LV"/>
        </w:rPr>
        <w:t>is</w:t>
      </w:r>
      <w:proofErr w:type="spellEnd"/>
      <w:r w:rsidRPr="001B3283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1B3283">
        <w:rPr>
          <w:rFonts w:ascii="Times New Roman" w:hAnsi="Times New Roman"/>
          <w:sz w:val="28"/>
          <w:szCs w:val="28"/>
          <w:lang w:val="lv-LV"/>
        </w:rPr>
        <w:t>formatted</w:t>
      </w:r>
      <w:proofErr w:type="spellEnd"/>
      <w:r w:rsidRPr="001B3283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1B3283">
        <w:rPr>
          <w:rFonts w:ascii="Times New Roman" w:hAnsi="Times New Roman"/>
          <w:sz w:val="28"/>
          <w:szCs w:val="28"/>
          <w:lang w:val="lv-LV"/>
        </w:rPr>
        <w:t>according</w:t>
      </w:r>
      <w:proofErr w:type="spellEnd"/>
      <w:r w:rsidRPr="001B3283">
        <w:rPr>
          <w:rFonts w:ascii="Times New Roman" w:hAnsi="Times New Roman"/>
          <w:sz w:val="28"/>
          <w:szCs w:val="28"/>
          <w:lang w:val="lv-LV"/>
        </w:rPr>
        <w:t xml:space="preserve"> to APA </w:t>
      </w:r>
      <w:proofErr w:type="spellStart"/>
      <w:proofErr w:type="gramStart"/>
      <w:r w:rsidRPr="001B3283">
        <w:rPr>
          <w:rFonts w:ascii="Times New Roman" w:hAnsi="Times New Roman"/>
          <w:sz w:val="28"/>
          <w:szCs w:val="28"/>
          <w:lang w:val="lv-LV"/>
        </w:rPr>
        <w:t>Style</w:t>
      </w:r>
      <w:proofErr w:type="spellEnd"/>
      <w:r w:rsidRPr="001B3283">
        <w:rPr>
          <w:rFonts w:ascii="Times New Roman" w:hAnsi="Times New Roman"/>
          <w:sz w:val="28"/>
          <w:szCs w:val="28"/>
          <w:lang w:val="lv-LV"/>
        </w:rPr>
        <w:t xml:space="preserve">  </w:t>
      </w:r>
      <w:r w:rsidR="00373171" w:rsidRPr="001B3283">
        <w:rPr>
          <w:rFonts w:ascii="Times New Roman" w:hAnsi="Times New Roman"/>
          <w:sz w:val="28"/>
          <w:szCs w:val="28"/>
          <w:lang w:val="lv-LV"/>
        </w:rPr>
        <w:t>(</w:t>
      </w:r>
      <w:proofErr w:type="gramEnd"/>
      <w:r w:rsidR="000916A5" w:rsidRPr="001B3283">
        <w:fldChar w:fldCharType="begin"/>
      </w:r>
      <w:r w:rsidR="000916A5" w:rsidRPr="001B3283">
        <w:rPr>
          <w:lang w:val="en-US"/>
        </w:rPr>
        <w:instrText>HYPERLINK "https://owl.purdue.edu/owl/purdue_owl.html"</w:instrText>
      </w:r>
      <w:r w:rsidR="000916A5" w:rsidRPr="001B3283">
        <w:fldChar w:fldCharType="separate"/>
      </w:r>
      <w:r w:rsidR="00373171" w:rsidRPr="001B3283">
        <w:rPr>
          <w:rStyle w:val="Hyperlink"/>
          <w:rFonts w:ascii="Times New Roman" w:hAnsi="Times New Roman"/>
          <w:color w:val="auto"/>
          <w:sz w:val="28"/>
          <w:szCs w:val="28"/>
          <w:lang w:val="lv-LV"/>
        </w:rPr>
        <w:t>https://owl.purdue.edu/owl/purdue_owl.html</w:t>
      </w:r>
      <w:r w:rsidR="000916A5" w:rsidRPr="001B3283">
        <w:fldChar w:fldCharType="end"/>
      </w:r>
      <w:r w:rsidR="00373171" w:rsidRPr="001B3283">
        <w:rPr>
          <w:rFonts w:ascii="Times New Roman" w:hAnsi="Times New Roman"/>
          <w:sz w:val="28"/>
          <w:szCs w:val="28"/>
          <w:lang w:val="lv-LV"/>
        </w:rPr>
        <w:t>).</w:t>
      </w:r>
      <w:r>
        <w:rPr>
          <w:rFonts w:ascii="Times New Roman" w:hAnsi="Times New Roman"/>
          <w:color w:val="FF0000"/>
          <w:sz w:val="28"/>
          <w:szCs w:val="28"/>
          <w:lang w:val="lv-LV"/>
        </w:rPr>
        <w:t xml:space="preserve"> </w:t>
      </w:r>
      <w:r w:rsidR="009D730D">
        <w:rPr>
          <w:rFonts w:ascii="Times New Roman" w:hAnsi="Times New Roman"/>
          <w:sz w:val="28"/>
          <w:szCs w:val="28"/>
          <w:lang w:val="en-GB"/>
        </w:rPr>
        <w:t xml:space="preserve">The list of references is written in </w:t>
      </w:r>
      <w:r w:rsidR="004249CF" w:rsidRPr="009D730D">
        <w:rPr>
          <w:rFonts w:ascii="Times New Roman" w:hAnsi="Times New Roman"/>
          <w:i/>
          <w:sz w:val="28"/>
          <w:szCs w:val="28"/>
          <w:lang w:val="en-GB"/>
        </w:rPr>
        <w:t>Times New Roman,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 xml:space="preserve"> 12 pt. </w:t>
      </w:r>
      <w:r w:rsidR="009D730D">
        <w:rPr>
          <w:rFonts w:ascii="Times New Roman" w:hAnsi="Times New Roman"/>
          <w:sz w:val="28"/>
          <w:szCs w:val="28"/>
          <w:lang w:val="en-GB"/>
        </w:rPr>
        <w:t xml:space="preserve">Sources are arranged in </w:t>
      </w:r>
      <w:r>
        <w:rPr>
          <w:rFonts w:ascii="Times New Roman" w:hAnsi="Times New Roman"/>
          <w:sz w:val="28"/>
          <w:szCs w:val="28"/>
          <w:lang w:val="en-GB"/>
        </w:rPr>
        <w:t xml:space="preserve">the </w:t>
      </w:r>
      <w:r w:rsidR="009D730D">
        <w:rPr>
          <w:rFonts w:ascii="Times New Roman" w:hAnsi="Times New Roman"/>
          <w:sz w:val="28"/>
          <w:szCs w:val="28"/>
          <w:lang w:val="en-GB"/>
        </w:rPr>
        <w:t>alphabetical order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formatting a list of references</w:t>
      </w:r>
    </w:p>
    <w:p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6F56CD" w:rsidRDefault="006F56C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6F56CD" w:rsidRDefault="006F56C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bookmarkStart w:id="0" w:name="_GoBack"/>
      <w:bookmarkEnd w:id="0"/>
      <w:r>
        <w:rPr>
          <w:rFonts w:ascii="Times New Roman" w:hAnsi="Times New Roman"/>
          <w:b/>
          <w:i/>
          <w:sz w:val="28"/>
          <w:szCs w:val="28"/>
          <w:lang w:val="en-GB"/>
        </w:rPr>
        <w:lastRenderedPageBreak/>
        <w:t>Book</w:t>
      </w:r>
    </w:p>
    <w:p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743FD5" w:rsidRPr="009D730D" w:rsidRDefault="00743FD5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 w:rsidR="00300EF9"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, A. (</w:t>
      </w:r>
      <w:r w:rsidR="00300EF9">
        <w:rPr>
          <w:rFonts w:ascii="Times New Roman" w:hAnsi="Times New Roman"/>
          <w:sz w:val="24"/>
          <w:szCs w:val="24"/>
          <w:lang w:val="en-GB"/>
        </w:rPr>
        <w:t>year</w:t>
      </w:r>
      <w:r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300EF9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639DF">
        <w:rPr>
          <w:rFonts w:ascii="Times New Roman" w:hAnsi="Times New Roman"/>
          <w:sz w:val="24"/>
          <w:szCs w:val="24"/>
          <w:lang w:val="en-GB"/>
        </w:rPr>
        <w:t>Place of publishing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639DF">
        <w:rPr>
          <w:rFonts w:ascii="Times New Roman" w:hAnsi="Times New Roman"/>
          <w:sz w:val="24"/>
          <w:szCs w:val="24"/>
          <w:lang w:val="en-GB"/>
        </w:rPr>
        <w:t>Publisher</w:t>
      </w:r>
      <w:r w:rsidRPr="009D730D">
        <w:rPr>
          <w:rFonts w:ascii="Times New Roman" w:hAnsi="Times New Roman"/>
          <w:sz w:val="24"/>
          <w:szCs w:val="24"/>
          <w:lang w:val="en-GB"/>
        </w:rPr>
        <w:t>.</w:t>
      </w:r>
    </w:p>
    <w:p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, A.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&amp;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B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, A.,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B., &amp;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C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9D2678">
        <w:rPr>
          <w:rFonts w:ascii="Times New Roman" w:hAnsi="Times New Roman"/>
          <w:b/>
          <w:i/>
          <w:sz w:val="28"/>
          <w:szCs w:val="28"/>
          <w:lang w:val="en-GB"/>
        </w:rPr>
        <w:t xml:space="preserve">Book </w:t>
      </w:r>
      <w:r w:rsidR="005A7D21">
        <w:rPr>
          <w:rFonts w:ascii="Times New Roman" w:hAnsi="Times New Roman"/>
          <w:b/>
          <w:i/>
          <w:sz w:val="28"/>
          <w:szCs w:val="28"/>
          <w:lang w:val="en-GB"/>
        </w:rPr>
        <w:t>chapter</w:t>
      </w:r>
    </w:p>
    <w:p w:rsidR="00743FD5" w:rsidRPr="009D2678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7354DA" w:rsidRPr="009D2678" w:rsidRDefault="00300EF9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9D2678">
        <w:rPr>
          <w:rFonts w:ascii="Times New Roman" w:hAnsi="Times New Roman"/>
          <w:sz w:val="28"/>
          <w:szCs w:val="28"/>
          <w:lang w:val="en-GB"/>
        </w:rPr>
        <w:t>Autho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, A. (</w:t>
      </w:r>
      <w:r w:rsidRPr="009D2678">
        <w:rPr>
          <w:rFonts w:ascii="Times New Roman" w:hAnsi="Times New Roman"/>
          <w:sz w:val="28"/>
          <w:szCs w:val="28"/>
          <w:lang w:val="en-GB"/>
        </w:rPr>
        <w:t>yea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5A7D21">
        <w:rPr>
          <w:rFonts w:ascii="Times New Roman" w:hAnsi="Times New Roman"/>
          <w:sz w:val="28"/>
          <w:szCs w:val="28"/>
          <w:lang w:val="en-GB"/>
        </w:rPr>
        <w:t>Chapter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T</w:t>
      </w:r>
      <w:r w:rsidR="009D2678">
        <w:rPr>
          <w:rFonts w:ascii="Times New Roman" w:hAnsi="Times New Roman"/>
          <w:sz w:val="28"/>
          <w:szCs w:val="28"/>
          <w:lang w:val="en-GB"/>
        </w:rPr>
        <w:t>itl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9D2678">
        <w:rPr>
          <w:rFonts w:ascii="Times New Roman" w:hAnsi="Times New Roman"/>
          <w:sz w:val="28"/>
          <w:szCs w:val="28"/>
          <w:lang w:val="en-GB"/>
        </w:rPr>
        <w:t>In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2678" w:rsidRPr="005A7D21">
        <w:rPr>
          <w:rFonts w:ascii="Times New Roman" w:hAnsi="Times New Roman"/>
          <w:sz w:val="28"/>
          <w:szCs w:val="28"/>
          <w:lang w:val="en-GB"/>
        </w:rPr>
        <w:t>Surname</w:t>
      </w:r>
      <w:r w:rsidR="005A7D21" w:rsidRPr="005A7D21">
        <w:rPr>
          <w:rFonts w:ascii="Times New Roman" w:hAnsi="Times New Roman"/>
          <w:sz w:val="28"/>
          <w:szCs w:val="28"/>
          <w:lang w:val="en-GB"/>
        </w:rPr>
        <w:t xml:space="preserve"> (Ed.)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D2678">
        <w:rPr>
          <w:rFonts w:ascii="Times New Roman" w:hAnsi="Times New Roman"/>
          <w:i/>
          <w:sz w:val="28"/>
          <w:szCs w:val="28"/>
          <w:lang w:val="en-GB"/>
        </w:rPr>
        <w:t>Book Title</w:t>
      </w:r>
      <w:r w:rsidR="001B3283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(</w:t>
      </w:r>
      <w:r w:rsidR="009D2678">
        <w:rPr>
          <w:rFonts w:ascii="Times New Roman" w:hAnsi="Times New Roman"/>
          <w:sz w:val="28"/>
          <w:szCs w:val="28"/>
          <w:lang w:val="en-GB"/>
        </w:rPr>
        <w:t>from which to which pag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9D2678">
        <w:rPr>
          <w:rFonts w:ascii="Times New Roman" w:hAnsi="Times New Roman"/>
          <w:sz w:val="28"/>
          <w:szCs w:val="28"/>
          <w:lang w:val="en-GB"/>
        </w:rPr>
        <w:t>Place of publishing</w:t>
      </w:r>
      <w:r w:rsidR="00DD56D5">
        <w:rPr>
          <w:rFonts w:ascii="Times New Roman" w:hAnsi="Times New Roman"/>
          <w:sz w:val="28"/>
          <w:szCs w:val="28"/>
          <w:lang w:val="en-GB"/>
        </w:rPr>
        <w:t>: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2678">
        <w:rPr>
          <w:rFonts w:ascii="Times New Roman" w:hAnsi="Times New Roman"/>
          <w:sz w:val="28"/>
          <w:szCs w:val="28"/>
          <w:lang w:val="en-GB"/>
        </w:rPr>
        <w:t>Publishe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:rsidR="007354DA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i/>
          <w:sz w:val="28"/>
          <w:szCs w:val="28"/>
          <w:lang w:val="en-GB"/>
        </w:rPr>
        <w:t>Example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>:</w:t>
      </w:r>
    </w:p>
    <w:p w:rsidR="007354DA" w:rsidRPr="00B3151F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Upmale, A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erepjolki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Dimson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Meistere-Peltone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uttu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, L., &amp; Bergs-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usebrink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Gilgu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J. F. (2014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Writing</w:t>
      </w:r>
      <w:proofErr w:type="spellEnd"/>
      <w:r w:rsidR="001B3283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</w:t>
      </w:r>
      <w:proofErr w:type="spellEnd"/>
      <w:r w:rsidR="001B3283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qualitative</w:t>
      </w:r>
      <w:proofErr w:type="spellEnd"/>
      <w:r w:rsidR="001B3283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I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P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eav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Ed.),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The</w:t>
      </w:r>
      <w:proofErr w:type="spellEnd"/>
      <w:r w:rsidR="001B3283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xford</w:t>
      </w:r>
      <w:proofErr w:type="spellEnd"/>
      <w:r w:rsidR="001B3283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handbook</w:t>
      </w:r>
      <w:proofErr w:type="spellEnd"/>
      <w:r w:rsidR="001B3283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f</w:t>
      </w:r>
      <w:proofErr w:type="spellEnd"/>
      <w:r w:rsidR="001B3283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qualitative</w:t>
      </w:r>
      <w:proofErr w:type="spellEnd"/>
      <w:r w:rsidR="001B3283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="001B3283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niversity</w:t>
      </w:r>
      <w:proofErr w:type="spellEnd"/>
      <w:r w:rsidR="001B3283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ress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.</w:t>
      </w:r>
    </w:p>
    <w:p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Presenting articles</w:t>
      </w:r>
    </w:p>
    <w:p w:rsidR="007354DA" w:rsidRPr="009D2678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:rsidR="007354DA" w:rsidRPr="009D2678" w:rsidRDefault="00300EF9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>, A., &amp;</w:t>
      </w:r>
      <w:r w:rsidR="009A0404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 xml:space="preserve">, B.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EF5732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1B3283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</w:p>
    <w:p w:rsidR="00EF5732" w:rsidRPr="009D2678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the article has a digital identification number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 (DOI), </w:t>
      </w:r>
      <w:r>
        <w:rPr>
          <w:rFonts w:ascii="Times New Roman" w:hAnsi="Times New Roman"/>
          <w:sz w:val="28"/>
          <w:szCs w:val="28"/>
          <w:lang w:val="en-GB"/>
        </w:rPr>
        <w:t>it is specified after the page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:rsidR="00EF5732" w:rsidRPr="009D2678" w:rsidRDefault="00EF573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:rsidR="00EF5732" w:rsidRPr="009D2678" w:rsidRDefault="00300EF9" w:rsidP="008754E6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A., &amp;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1B3283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DOI: </w:t>
      </w:r>
      <w:hyperlink r:id="rId10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s://doi.org/xx.xxx/yyyy</w:t>
        </w:r>
      </w:hyperlink>
    </w:p>
    <w:p w:rsidR="00EF5732" w:rsidRPr="009D2678" w:rsidRDefault="00EF5732" w:rsidP="008754E6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f the article is accessible in an electronic publication but has no 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DOI, </w:t>
      </w:r>
      <w:r w:rsidR="00D17342">
        <w:rPr>
          <w:rFonts w:ascii="Times New Roman" w:hAnsi="Times New Roman"/>
          <w:sz w:val="28"/>
          <w:szCs w:val="28"/>
          <w:lang w:val="en-GB"/>
        </w:rPr>
        <w:t>the link is provided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D17342">
        <w:rPr>
          <w:rFonts w:ascii="Times New Roman" w:hAnsi="Times New Roman"/>
          <w:sz w:val="28"/>
          <w:szCs w:val="28"/>
          <w:lang w:val="en-GB"/>
        </w:rPr>
        <w:t>For Latvian sources</w:t>
      </w:r>
      <w:r w:rsidR="005A7D21">
        <w:rPr>
          <w:rFonts w:ascii="Times New Roman" w:hAnsi="Times New Roman"/>
          <w:sz w:val="28"/>
          <w:szCs w:val="28"/>
          <w:lang w:val="en-GB"/>
        </w:rPr>
        <w:t>, write</w:t>
      </w:r>
      <w:r w:rsidR="001B328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“</w:t>
      </w:r>
      <w:proofErr w:type="spellStart"/>
      <w:r w:rsidR="005A7D21" w:rsidRPr="009D2678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="005A7D21">
        <w:rPr>
          <w:rFonts w:ascii="Times New Roman" w:hAnsi="Times New Roman"/>
          <w:sz w:val="28"/>
          <w:szCs w:val="28"/>
          <w:lang w:val="en-GB"/>
        </w:rPr>
        <w:t>” before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 the link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D17342">
        <w:rPr>
          <w:rFonts w:ascii="Times New Roman" w:hAnsi="Times New Roman"/>
          <w:sz w:val="28"/>
          <w:szCs w:val="28"/>
          <w:lang w:val="en-GB"/>
        </w:rPr>
        <w:t>for sources in an</w:t>
      </w:r>
      <w:r w:rsidR="005A7D21">
        <w:rPr>
          <w:rFonts w:ascii="Times New Roman" w:hAnsi="Times New Roman"/>
          <w:sz w:val="28"/>
          <w:szCs w:val="28"/>
          <w:lang w:val="en-GB"/>
        </w:rPr>
        <w:t>o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ther language </w:t>
      </w:r>
      <w:r w:rsidR="005A7D21">
        <w:rPr>
          <w:rFonts w:ascii="Times New Roman" w:hAnsi="Times New Roman"/>
          <w:sz w:val="28"/>
          <w:szCs w:val="28"/>
          <w:lang w:val="en-GB"/>
        </w:rPr>
        <w:t>– “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Retrieved from</w:t>
      </w:r>
      <w:r w:rsidR="005A7D21">
        <w:rPr>
          <w:rFonts w:ascii="Times New Roman" w:hAnsi="Times New Roman"/>
          <w:sz w:val="28"/>
          <w:szCs w:val="28"/>
          <w:lang w:val="en-GB"/>
        </w:rPr>
        <w:t>”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:rsidR="00EF5732" w:rsidRPr="009D2678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:rsidR="00EF5732" w:rsidRPr="009D2678" w:rsidRDefault="00300EF9" w:rsidP="008754E6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A., &amp;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1B3283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D17342">
        <w:rPr>
          <w:rFonts w:ascii="Times New Roman" w:hAnsi="Times New Roman"/>
          <w:sz w:val="24"/>
          <w:szCs w:val="24"/>
          <w:lang w:val="en-GB"/>
        </w:rPr>
        <w:t>Retrieved from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: </w:t>
      </w:r>
      <w:hyperlink r:id="rId11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://www.someaddress.com/full/url/</w:t>
        </w:r>
      </w:hyperlink>
    </w:p>
    <w:p w:rsidR="00373171" w:rsidRDefault="00373171" w:rsidP="00373171">
      <w:pPr>
        <w:spacing w:after="0" w:line="240" w:lineRule="auto"/>
        <w:ind w:firstLine="567"/>
        <w:rPr>
          <w:rFonts w:ascii="Times New Roman" w:hAnsi="Times New Roman"/>
          <w:color w:val="FF0000"/>
          <w:sz w:val="28"/>
          <w:szCs w:val="28"/>
          <w:lang w:val="lv-LV"/>
        </w:rPr>
      </w:pPr>
    </w:p>
    <w:p w:rsidR="00373171" w:rsidRPr="0061448E" w:rsidRDefault="001B3283" w:rsidP="00373171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  <w:r w:rsidRPr="0061448E">
        <w:rPr>
          <w:rFonts w:ascii="Times New Roman" w:hAnsi="Times New Roman"/>
          <w:sz w:val="28"/>
          <w:szCs w:val="28"/>
          <w:lang w:val="en-GB"/>
        </w:rPr>
        <w:t>If statistics from databases a</w:t>
      </w:r>
      <w:r w:rsidR="0061448E" w:rsidRPr="0061448E">
        <w:rPr>
          <w:rFonts w:ascii="Times New Roman" w:hAnsi="Times New Roman"/>
          <w:sz w:val="28"/>
          <w:szCs w:val="28"/>
          <w:lang w:val="en-GB"/>
        </w:rPr>
        <w:t xml:space="preserve">re used, indicate the database and </w:t>
      </w:r>
      <w:r w:rsidRPr="0061448E">
        <w:rPr>
          <w:rFonts w:ascii="Times New Roman" w:hAnsi="Times New Roman"/>
          <w:sz w:val="28"/>
          <w:szCs w:val="28"/>
          <w:lang w:val="en-GB"/>
        </w:rPr>
        <w:t>the link where the data is available.</w:t>
      </w:r>
    </w:p>
    <w:p w:rsidR="00EF5732" w:rsidRPr="00B3151F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:rsidR="00072A9B" w:rsidRPr="00B3151F" w:rsidRDefault="0061448E" w:rsidP="008754E6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proofErr w:type="spellStart"/>
      <w:r>
        <w:rPr>
          <w:rFonts w:ascii="Times New Roman" w:hAnsi="Times New Roman"/>
          <w:i/>
          <w:sz w:val="28"/>
          <w:szCs w:val="28"/>
          <w:lang w:val="lv-LV"/>
        </w:rPr>
        <w:t>Example</w:t>
      </w:r>
      <w:proofErr w:type="spellEnd"/>
      <w:r w:rsidR="00072A9B" w:rsidRPr="00B3151F">
        <w:rPr>
          <w:rFonts w:ascii="Times New Roman" w:hAnsi="Times New Roman"/>
          <w:i/>
          <w:sz w:val="28"/>
          <w:szCs w:val="28"/>
          <w:lang w:val="lv-LV"/>
        </w:rPr>
        <w:t>:</w:t>
      </w:r>
    </w:p>
    <w:p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Bernstein, M. (2002). </w:t>
      </w:r>
      <w:proofErr w:type="gramStart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0</w:t>
      </w:r>
      <w:proofErr w:type="gramEnd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tips on writing the living web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A List Apart: For People Who Make Websites, 149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. </w:t>
      </w:r>
      <w:r w:rsidRPr="00245D5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Retrieved from http://www.alistapart.com/articles/writeliving</w:t>
      </w:r>
    </w:p>
    <w:p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>Bunce, D., &amp;</w:t>
      </w:r>
      <w:r w:rsidR="0061448E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en-GB"/>
        </w:rPr>
        <w:t>Murden</w:t>
      </w:r>
      <w:proofErr w:type="spellEnd"/>
      <w:r w:rsidRPr="00B3151F">
        <w:rPr>
          <w:rFonts w:ascii="Times New Roman" w:hAnsi="Times New Roman"/>
          <w:sz w:val="24"/>
          <w:szCs w:val="24"/>
          <w:lang w:val="en-GB"/>
        </w:rPr>
        <w:t xml:space="preserve">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</w:t>
      </w:r>
      <w:proofErr w:type="gramStart"/>
      <w:r w:rsidRPr="00B3151F">
        <w:rPr>
          <w:rFonts w:ascii="Times New Roman" w:hAnsi="Times New Roman"/>
          <w:sz w:val="24"/>
          <w:szCs w:val="24"/>
          <w:lang w:val="en-GB"/>
        </w:rPr>
        <w:t>:10.1080</w:t>
      </w:r>
      <w:proofErr w:type="gramEnd"/>
      <w:r w:rsidRPr="00B3151F">
        <w:rPr>
          <w:rFonts w:ascii="Times New Roman" w:hAnsi="Times New Roman"/>
          <w:sz w:val="24"/>
          <w:szCs w:val="24"/>
          <w:lang w:val="en-GB"/>
        </w:rPr>
        <w:t>/09541440540000185</w:t>
      </w:r>
    </w:p>
    <w:p w:rsidR="00EF5732" w:rsidRPr="00D4209F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lastRenderedPageBreak/>
        <w:t>Harlow, H. F. (1983). Fundamentals for preparing psychology journal articles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Journal of Comparative and Physiological Psychology, 55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893-896.</w:t>
      </w:r>
    </w:p>
    <w:p w:rsidR="00072A9B" w:rsidRPr="00D4209F" w:rsidRDefault="00072A9B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Kenneth, I. A. (2000). A Buddhist response to the nature of human rights. Journal of Buddhist Ethics, 8. Retrieved from http://www.cac.psu.edu/jbe/twocont.html</w:t>
      </w:r>
    </w:p>
    <w:p w:rsidR="00EF5732" w:rsidRPr="00180EBC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cruton, R. (1996). The eclipse of listening. </w:t>
      </w:r>
      <w:r w:rsidRPr="00180EBC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The</w:t>
      </w:r>
      <w:r w:rsidR="0061448E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</w:t>
      </w:r>
      <w:r w:rsidRPr="00180EBC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New</w:t>
      </w:r>
      <w:r w:rsidR="0061448E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</w:t>
      </w:r>
      <w:r w:rsidRPr="00180EBC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Criterion, 15</w:t>
      </w:r>
      <w:r w:rsidRPr="00180EBC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(3), 5-13.</w:t>
      </w:r>
    </w:p>
    <w:p w:rsidR="00373171" w:rsidRPr="00373171" w:rsidRDefault="00373171" w:rsidP="00373171">
      <w:pPr>
        <w:spacing w:after="0" w:line="240" w:lineRule="auto"/>
        <w:ind w:left="567" w:hanging="567"/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</w:pP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United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States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Department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of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Housing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and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Urban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Development</w:t>
      </w:r>
      <w:proofErr w:type="spellEnd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. (2008). </w:t>
      </w:r>
      <w:r w:rsidRPr="00373171"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lv-LV" w:eastAsia="lv-LV"/>
        </w:rPr>
        <w:t xml:space="preserve">Indiana </w:t>
      </w:r>
      <w:proofErr w:type="spellStart"/>
      <w:r w:rsidRPr="00373171"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lv-LV" w:eastAsia="lv-LV"/>
        </w:rPr>
        <w:t>income</w:t>
      </w:r>
      <w:proofErr w:type="spellEnd"/>
      <w:r w:rsidRPr="00373171">
        <w:rPr>
          <w:rFonts w:ascii="Times New Roman" w:eastAsia="Times New Roman" w:hAnsi="Times New Roman"/>
          <w:i/>
          <w:color w:val="000000" w:themeColor="text1"/>
          <w:sz w:val="24"/>
          <w:szCs w:val="24"/>
          <w:lang w:val="lv-LV" w:eastAsia="lv-LV"/>
        </w:rPr>
        <w:t xml:space="preserve"> limits</w:t>
      </w:r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[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Datafile</w:t>
      </w:r>
      <w:proofErr w:type="spellEnd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].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Retrieved</w:t>
      </w:r>
      <w:proofErr w:type="spellEnd"/>
      <w:r w:rsidR="0061448E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</w:t>
      </w:r>
      <w:proofErr w:type="spellStart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>from</w:t>
      </w:r>
      <w:proofErr w:type="spellEnd"/>
      <w:r w:rsidRPr="00373171">
        <w:rPr>
          <w:rFonts w:ascii="Times New Roman" w:eastAsia="Times New Roman" w:hAnsi="Times New Roman"/>
          <w:color w:val="000000" w:themeColor="text1"/>
          <w:sz w:val="24"/>
          <w:szCs w:val="24"/>
          <w:lang w:val="lv-LV" w:eastAsia="lv-LV"/>
        </w:rPr>
        <w:t xml:space="preserve"> https://www.huduser.org/Datasets/IL/IL08/in_fy2008.pdf</w:t>
      </w:r>
    </w:p>
    <w:p w:rsidR="004249CF" w:rsidRPr="00B3151F" w:rsidRDefault="004249CF" w:rsidP="008754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</w:p>
    <w:sectPr w:rsidR="004249CF" w:rsidRPr="00B3151F" w:rsidSect="008076BF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mwrAUAeRlyGy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16A5"/>
    <w:rsid w:val="0009217F"/>
    <w:rsid w:val="0009762C"/>
    <w:rsid w:val="000C127D"/>
    <w:rsid w:val="000D52A5"/>
    <w:rsid w:val="001023FC"/>
    <w:rsid w:val="0010631E"/>
    <w:rsid w:val="00116E86"/>
    <w:rsid w:val="001349A0"/>
    <w:rsid w:val="001405F8"/>
    <w:rsid w:val="00145BC0"/>
    <w:rsid w:val="00155C6C"/>
    <w:rsid w:val="00165020"/>
    <w:rsid w:val="00177C2F"/>
    <w:rsid w:val="00180EBC"/>
    <w:rsid w:val="00186B06"/>
    <w:rsid w:val="00191E62"/>
    <w:rsid w:val="00192435"/>
    <w:rsid w:val="001A0052"/>
    <w:rsid w:val="001A3F1F"/>
    <w:rsid w:val="001B159A"/>
    <w:rsid w:val="001B3283"/>
    <w:rsid w:val="001B6043"/>
    <w:rsid w:val="001B7A24"/>
    <w:rsid w:val="001D5103"/>
    <w:rsid w:val="001E5070"/>
    <w:rsid w:val="001F5848"/>
    <w:rsid w:val="0021304E"/>
    <w:rsid w:val="0023327D"/>
    <w:rsid w:val="002410A2"/>
    <w:rsid w:val="00245D58"/>
    <w:rsid w:val="00262707"/>
    <w:rsid w:val="00280235"/>
    <w:rsid w:val="002843CC"/>
    <w:rsid w:val="00297C8A"/>
    <w:rsid w:val="002A060E"/>
    <w:rsid w:val="002A2589"/>
    <w:rsid w:val="002A7705"/>
    <w:rsid w:val="00300EF9"/>
    <w:rsid w:val="0030323B"/>
    <w:rsid w:val="00312FD6"/>
    <w:rsid w:val="00354416"/>
    <w:rsid w:val="0035542C"/>
    <w:rsid w:val="0036257B"/>
    <w:rsid w:val="00364D42"/>
    <w:rsid w:val="00373171"/>
    <w:rsid w:val="00377F3E"/>
    <w:rsid w:val="003E3291"/>
    <w:rsid w:val="003E50E5"/>
    <w:rsid w:val="003F2E8D"/>
    <w:rsid w:val="004249CF"/>
    <w:rsid w:val="00460C1F"/>
    <w:rsid w:val="004675C1"/>
    <w:rsid w:val="004A09C3"/>
    <w:rsid w:val="004D0E30"/>
    <w:rsid w:val="004E00D9"/>
    <w:rsid w:val="005032C1"/>
    <w:rsid w:val="00536B40"/>
    <w:rsid w:val="00557989"/>
    <w:rsid w:val="00562468"/>
    <w:rsid w:val="00562CEA"/>
    <w:rsid w:val="00567239"/>
    <w:rsid w:val="00582E0F"/>
    <w:rsid w:val="005A7D21"/>
    <w:rsid w:val="005C2821"/>
    <w:rsid w:val="005D0795"/>
    <w:rsid w:val="00602D59"/>
    <w:rsid w:val="0060611E"/>
    <w:rsid w:val="0061448E"/>
    <w:rsid w:val="006240C7"/>
    <w:rsid w:val="00644376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B788F"/>
    <w:rsid w:val="006B79D5"/>
    <w:rsid w:val="006C0D33"/>
    <w:rsid w:val="006E1E84"/>
    <w:rsid w:val="006F56CD"/>
    <w:rsid w:val="00706D73"/>
    <w:rsid w:val="00732972"/>
    <w:rsid w:val="007354DA"/>
    <w:rsid w:val="00743FD5"/>
    <w:rsid w:val="00763481"/>
    <w:rsid w:val="00763E96"/>
    <w:rsid w:val="007723D5"/>
    <w:rsid w:val="00780ECA"/>
    <w:rsid w:val="0078337F"/>
    <w:rsid w:val="007D7CB8"/>
    <w:rsid w:val="007E3658"/>
    <w:rsid w:val="0080529B"/>
    <w:rsid w:val="008076BF"/>
    <w:rsid w:val="008103C9"/>
    <w:rsid w:val="00815E89"/>
    <w:rsid w:val="00870113"/>
    <w:rsid w:val="008754E6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305F8"/>
    <w:rsid w:val="009512D1"/>
    <w:rsid w:val="009639DF"/>
    <w:rsid w:val="00980D6C"/>
    <w:rsid w:val="009974FD"/>
    <w:rsid w:val="009A0404"/>
    <w:rsid w:val="009B17BB"/>
    <w:rsid w:val="009D2678"/>
    <w:rsid w:val="009D5938"/>
    <w:rsid w:val="009D730D"/>
    <w:rsid w:val="009F2CD8"/>
    <w:rsid w:val="00A108DE"/>
    <w:rsid w:val="00A11110"/>
    <w:rsid w:val="00A11867"/>
    <w:rsid w:val="00A134F8"/>
    <w:rsid w:val="00A30E71"/>
    <w:rsid w:val="00A32994"/>
    <w:rsid w:val="00A34B55"/>
    <w:rsid w:val="00A440AE"/>
    <w:rsid w:val="00A54992"/>
    <w:rsid w:val="00A6413A"/>
    <w:rsid w:val="00A877A6"/>
    <w:rsid w:val="00AB167C"/>
    <w:rsid w:val="00AE40AA"/>
    <w:rsid w:val="00AF6860"/>
    <w:rsid w:val="00B13646"/>
    <w:rsid w:val="00B27EF7"/>
    <w:rsid w:val="00B3151F"/>
    <w:rsid w:val="00B33C9A"/>
    <w:rsid w:val="00B46463"/>
    <w:rsid w:val="00B640BD"/>
    <w:rsid w:val="00B749AA"/>
    <w:rsid w:val="00B76968"/>
    <w:rsid w:val="00B76A0C"/>
    <w:rsid w:val="00B856BC"/>
    <w:rsid w:val="00BA25CD"/>
    <w:rsid w:val="00BB2797"/>
    <w:rsid w:val="00BB67AE"/>
    <w:rsid w:val="00BC3A59"/>
    <w:rsid w:val="00BC3E00"/>
    <w:rsid w:val="00C04B52"/>
    <w:rsid w:val="00C10906"/>
    <w:rsid w:val="00C1140F"/>
    <w:rsid w:val="00C3432C"/>
    <w:rsid w:val="00C376A5"/>
    <w:rsid w:val="00C52DF6"/>
    <w:rsid w:val="00C7555C"/>
    <w:rsid w:val="00CB30B9"/>
    <w:rsid w:val="00CC7E08"/>
    <w:rsid w:val="00CD0C09"/>
    <w:rsid w:val="00CD557E"/>
    <w:rsid w:val="00CF64FF"/>
    <w:rsid w:val="00D12144"/>
    <w:rsid w:val="00D159FA"/>
    <w:rsid w:val="00D17342"/>
    <w:rsid w:val="00D4209F"/>
    <w:rsid w:val="00D5314D"/>
    <w:rsid w:val="00D663D2"/>
    <w:rsid w:val="00D819CB"/>
    <w:rsid w:val="00D91100"/>
    <w:rsid w:val="00DA05CC"/>
    <w:rsid w:val="00DA582D"/>
    <w:rsid w:val="00DB684F"/>
    <w:rsid w:val="00DB7D46"/>
    <w:rsid w:val="00DC0892"/>
    <w:rsid w:val="00DC7A57"/>
    <w:rsid w:val="00DD56D5"/>
    <w:rsid w:val="00E138C6"/>
    <w:rsid w:val="00E13A18"/>
    <w:rsid w:val="00E17C27"/>
    <w:rsid w:val="00E351E5"/>
    <w:rsid w:val="00E44922"/>
    <w:rsid w:val="00E44D04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30D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3C63"/>
    <w:rsid w:val="00FB45F8"/>
    <w:rsid w:val="00FD481B"/>
    <w:rsid w:val="00FD7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1476F3"/>
  <w15:docId w15:val="{991A4434-828F-414F-B959-728A59BD7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hyperlink" Target="http://www.someaddress.com/full/url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xx.xxx/yyy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translit.cc/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isk likelihoo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B$2:$B$30</c:f>
              <c:numCache>
                <c:formatCode>0</c:formatCode>
                <c:ptCount val="29"/>
                <c:pt idx="0">
                  <c:v>4</c:v>
                </c:pt>
                <c:pt idx="1">
                  <c:v>4</c:v>
                </c:pt>
                <c:pt idx="2">
                  <c:v>5</c:v>
                </c:pt>
                <c:pt idx="3">
                  <c:v>3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4</c:v>
                </c:pt>
                <c:pt idx="11">
                  <c:v>4</c:v>
                </c:pt>
                <c:pt idx="12">
                  <c:v>5</c:v>
                </c:pt>
                <c:pt idx="13">
                  <c:v>6</c:v>
                </c:pt>
                <c:pt idx="14">
                  <c:v>5</c:v>
                </c:pt>
                <c:pt idx="15">
                  <c:v>2</c:v>
                </c:pt>
                <c:pt idx="16">
                  <c:v>4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4</c:v>
                </c:pt>
                <c:pt idx="21">
                  <c:v>5</c:v>
                </c:pt>
                <c:pt idx="22">
                  <c:v>5</c:v>
                </c:pt>
                <c:pt idx="23">
                  <c:v>4</c:v>
                </c:pt>
                <c:pt idx="24">
                  <c:v>4</c:v>
                </c:pt>
                <c:pt idx="25">
                  <c:v>6</c:v>
                </c:pt>
                <c:pt idx="26">
                  <c:v>4</c:v>
                </c:pt>
                <c:pt idx="27">
                  <c:v>4</c:v>
                </c:pt>
                <c:pt idx="28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6EB-4106-92EA-42B0916DB2D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otential loss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C$2:$C$30</c:f>
              <c:numCache>
                <c:formatCode>0</c:formatCode>
                <c:ptCount val="29"/>
                <c:pt idx="0">
                  <c:v>3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  <c:pt idx="4">
                  <c:v>3</c:v>
                </c:pt>
                <c:pt idx="5">
                  <c:v>4</c:v>
                </c:pt>
                <c:pt idx="6">
                  <c:v>4</c:v>
                </c:pt>
                <c:pt idx="7">
                  <c:v>3</c:v>
                </c:pt>
                <c:pt idx="8">
                  <c:v>4</c:v>
                </c:pt>
                <c:pt idx="9">
                  <c:v>3</c:v>
                </c:pt>
                <c:pt idx="10">
                  <c:v>4</c:v>
                </c:pt>
                <c:pt idx="11">
                  <c:v>3</c:v>
                </c:pt>
                <c:pt idx="12">
                  <c:v>4</c:v>
                </c:pt>
                <c:pt idx="13">
                  <c:v>4</c:v>
                </c:pt>
                <c:pt idx="14">
                  <c:v>3</c:v>
                </c:pt>
                <c:pt idx="15">
                  <c:v>4</c:v>
                </c:pt>
                <c:pt idx="16">
                  <c:v>2</c:v>
                </c:pt>
                <c:pt idx="17">
                  <c:v>4</c:v>
                </c:pt>
                <c:pt idx="18">
                  <c:v>4</c:v>
                </c:pt>
                <c:pt idx="19">
                  <c:v>4</c:v>
                </c:pt>
                <c:pt idx="20">
                  <c:v>3</c:v>
                </c:pt>
                <c:pt idx="21">
                  <c:v>3</c:v>
                </c:pt>
                <c:pt idx="22">
                  <c:v>2</c:v>
                </c:pt>
                <c:pt idx="23">
                  <c:v>5</c:v>
                </c:pt>
                <c:pt idx="24">
                  <c:v>4</c:v>
                </c:pt>
                <c:pt idx="25">
                  <c:v>4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6EB-4106-92EA-42B0916DB2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3666048"/>
        <c:axId val="63701760"/>
      </c:barChart>
      <c:catAx>
        <c:axId val="63666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lv-LV"/>
          </a:p>
        </c:txPr>
        <c:crossAx val="63701760"/>
        <c:crosses val="autoZero"/>
        <c:auto val="1"/>
        <c:lblAlgn val="ctr"/>
        <c:lblOffset val="100"/>
        <c:noMultiLvlLbl val="0"/>
      </c:catAx>
      <c:valAx>
        <c:axId val="63701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lv-LV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isk assesment, poi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lv-LV"/>
          </a:p>
        </c:txPr>
        <c:crossAx val="636660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lv-LV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lv-LV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22794B8-A1B8-44B6-B594-46D908DCE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7411</Words>
  <Characters>4225</Characters>
  <Application>Microsoft Office Word</Application>
  <DocSecurity>0</DocSecurity>
  <Lines>35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User</cp:lastModifiedBy>
  <cp:revision>4</cp:revision>
  <cp:lastPrinted>2016-09-14T09:38:00Z</cp:lastPrinted>
  <dcterms:created xsi:type="dcterms:W3CDTF">2021-10-28T12:48:00Z</dcterms:created>
  <dcterms:modified xsi:type="dcterms:W3CDTF">2021-10-28T13:03:00Z</dcterms:modified>
</cp:coreProperties>
</file>